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26D8E3" w14:textId="544626D1" w:rsidR="00985B01" w:rsidRPr="009312EB" w:rsidRDefault="00985B01" w:rsidP="00985B01">
      <w:pPr>
        <w:autoSpaceDE w:val="0"/>
        <w:autoSpaceDN w:val="0"/>
        <w:adjustRightInd w:val="0"/>
        <w:spacing w:after="0" w:line="240" w:lineRule="auto"/>
        <w:jc w:val="right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łącznik nr 2 do Zaproszenia</w:t>
      </w:r>
    </w:p>
    <w:p w14:paraId="224C06CE" w14:textId="59ADCF5F" w:rsidR="00985B01" w:rsidRPr="009312EB" w:rsidRDefault="00985B01" w:rsidP="00985B01">
      <w:pPr>
        <w:autoSpaceDE w:val="0"/>
        <w:autoSpaceDN w:val="0"/>
        <w:adjustRightInd w:val="0"/>
        <w:spacing w:after="0" w:line="240" w:lineRule="auto"/>
        <w:jc w:val="right"/>
        <w:rPr>
          <w:rFonts w:ascii="Calibri" w:eastAsia="HelveticaNeueLTW1G" w:hAnsi="Calibri" w:cs="Calibri"/>
          <w:b/>
        </w:rPr>
      </w:pPr>
    </w:p>
    <w:p w14:paraId="7BF954BD" w14:textId="04498F4F" w:rsidR="00985B01" w:rsidRPr="009312EB" w:rsidRDefault="00985B01" w:rsidP="00985B01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OPIS PRZEDMIOTU ZAMÓWIENIA</w:t>
      </w:r>
    </w:p>
    <w:p w14:paraId="36FC6C1F" w14:textId="77777777" w:rsidR="00985B01" w:rsidRPr="009312EB" w:rsidRDefault="00985B01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749FB24" w14:textId="7910C2C8" w:rsidR="00627B79" w:rsidRPr="009312EB" w:rsidRDefault="00627B79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danie nr 1</w:t>
      </w:r>
    </w:p>
    <w:p w14:paraId="43B1BDE7" w14:textId="2E91FBA8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36A79684" w14:textId="77777777" w:rsidR="00307948" w:rsidRPr="009312EB" w:rsidRDefault="00307948" w:rsidP="00307948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3170277C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6B5ECAAB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03971ED7" w14:textId="694DA8B9" w:rsidR="007F2396" w:rsidRPr="009312EB" w:rsidRDefault="00FD425F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="00627B79" w:rsidRPr="009312EB">
        <w:rPr>
          <w:rFonts w:ascii="Calibri" w:eastAsia="HelveticaNeueLTW1G" w:hAnsi="Calibri" w:cs="Calibri"/>
          <w:b/>
        </w:rPr>
        <w:t>Autoklaw</w:t>
      </w:r>
      <w:r w:rsidRPr="009312EB">
        <w:rPr>
          <w:rFonts w:ascii="Calibri" w:eastAsia="HelveticaNeueLTW1G" w:hAnsi="Calibri" w:cs="Calibri"/>
        </w:rPr>
        <w:t xml:space="preserve"> 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634EBFFC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307948" w:rsidRPr="009312EB" w14:paraId="11C298CA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5CA67AC3" w14:textId="77777777" w:rsidR="00307948" w:rsidRPr="009312EB" w:rsidRDefault="00307948" w:rsidP="00307948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79C072B0" w14:textId="560FAEDC" w:rsidR="00307948" w:rsidRPr="009312EB" w:rsidRDefault="00307948" w:rsidP="00307948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66FCC0B2" w14:textId="423E171F" w:rsidR="00307948" w:rsidRPr="009312EB" w:rsidRDefault="00307948" w:rsidP="00307948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DC4244" w:rsidRPr="009312EB" w14:paraId="448DE6A4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661EB2EE" w14:textId="78DEE39D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42C34980" w14:textId="22315464" w:rsidR="00DC4244" w:rsidRPr="00E41401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Przedmiot zamówienia fabrycznie nowy</w:t>
            </w:r>
          </w:p>
        </w:tc>
        <w:tc>
          <w:tcPr>
            <w:tcW w:w="4274" w:type="dxa"/>
            <w:shd w:val="clear" w:color="auto" w:fill="auto"/>
          </w:tcPr>
          <w:p w14:paraId="58E782B3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DC4244" w:rsidRPr="009312EB" w14:paraId="5C109087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69BAC21" w14:textId="19CEFE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5D274CEC" w14:textId="731A9EEE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Autoklaw podłogowy</w:t>
            </w:r>
          </w:p>
        </w:tc>
        <w:tc>
          <w:tcPr>
            <w:tcW w:w="4274" w:type="dxa"/>
            <w:shd w:val="clear" w:color="auto" w:fill="auto"/>
          </w:tcPr>
          <w:p w14:paraId="47BED8E5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5D0C5413" w14:textId="77777777" w:rsidTr="00307948">
        <w:trPr>
          <w:trHeight w:val="269"/>
        </w:trPr>
        <w:tc>
          <w:tcPr>
            <w:tcW w:w="653" w:type="dxa"/>
            <w:shd w:val="clear" w:color="auto" w:fill="auto"/>
          </w:tcPr>
          <w:p w14:paraId="0E33D365" w14:textId="3504DB98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754176B8" w14:textId="4B54B55E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Pojemność </w:t>
            </w:r>
            <w:r w:rsidR="002A0EBB">
              <w:rPr>
                <w:rFonts w:ascii="Calibri" w:hAnsi="Calibri" w:cs="Calibri"/>
              </w:rPr>
              <w:t xml:space="preserve">komory </w:t>
            </w:r>
            <w:r w:rsidRPr="009312EB">
              <w:rPr>
                <w:rFonts w:ascii="Calibri" w:hAnsi="Calibri" w:cs="Calibri"/>
              </w:rPr>
              <w:t>od 50-80 L</w:t>
            </w:r>
          </w:p>
        </w:tc>
        <w:tc>
          <w:tcPr>
            <w:tcW w:w="4274" w:type="dxa"/>
            <w:shd w:val="clear" w:color="auto" w:fill="auto"/>
          </w:tcPr>
          <w:p w14:paraId="6B74776A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6F6CA7A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980FF34" w14:textId="1669312F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34CB360C" w14:textId="3904AC1E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Zakres temperatur min. +105/134°C</w:t>
            </w:r>
          </w:p>
        </w:tc>
        <w:tc>
          <w:tcPr>
            <w:tcW w:w="4274" w:type="dxa"/>
            <w:shd w:val="clear" w:color="auto" w:fill="auto"/>
          </w:tcPr>
          <w:p w14:paraId="72E54120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C083529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563724D" w14:textId="5C909F2E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53249A43" w14:textId="2F9A2BEC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C</w:t>
            </w:r>
            <w:r w:rsidRPr="009312EB">
              <w:rPr>
                <w:rFonts w:ascii="Calibri" w:hAnsi="Calibri" w:cs="Calibri"/>
              </w:rPr>
              <w:t>ykl sterylizacji min. 15 min</w:t>
            </w:r>
          </w:p>
        </w:tc>
        <w:tc>
          <w:tcPr>
            <w:tcW w:w="4274" w:type="dxa"/>
            <w:shd w:val="clear" w:color="auto" w:fill="auto"/>
          </w:tcPr>
          <w:p w14:paraId="3E3ECF36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1CCEB9D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130B93DE" w14:textId="33379003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3E347275" w14:textId="33FD21F4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K</w:t>
            </w:r>
            <w:r w:rsidR="00DC4244" w:rsidRPr="009312EB">
              <w:rPr>
                <w:rFonts w:ascii="Calibri" w:hAnsi="Calibri" w:cs="Calibri"/>
              </w:rPr>
              <w:t>omora pionowa cylindryczna oraz jej zamknięcie wykonane z wysokiej jakości stali nierdzewnej niezwykle odpornej na korozję</w:t>
            </w:r>
          </w:p>
        </w:tc>
        <w:tc>
          <w:tcPr>
            <w:tcW w:w="4274" w:type="dxa"/>
            <w:shd w:val="clear" w:color="auto" w:fill="auto"/>
          </w:tcPr>
          <w:p w14:paraId="7D17BEED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6D62CA24" w14:textId="77777777" w:rsidTr="00307948">
        <w:trPr>
          <w:trHeight w:val="269"/>
        </w:trPr>
        <w:tc>
          <w:tcPr>
            <w:tcW w:w="653" w:type="dxa"/>
            <w:shd w:val="clear" w:color="auto" w:fill="auto"/>
          </w:tcPr>
          <w:p w14:paraId="712339CC" w14:textId="759C96EF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6F6D28E4" w14:textId="7F40630C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Ł</w:t>
            </w:r>
            <w:r w:rsidR="00DC4244" w:rsidRPr="009312EB">
              <w:rPr>
                <w:rFonts w:ascii="Calibri" w:hAnsi="Calibri" w:cs="Calibri"/>
              </w:rPr>
              <w:t>adowany od góry</w:t>
            </w:r>
          </w:p>
        </w:tc>
        <w:tc>
          <w:tcPr>
            <w:tcW w:w="4274" w:type="dxa"/>
            <w:shd w:val="clear" w:color="auto" w:fill="auto"/>
          </w:tcPr>
          <w:p w14:paraId="49C6A53E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B21879D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29D517A8" w14:textId="1357327B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6EF94266" w14:textId="4EFCF150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S</w:t>
            </w:r>
            <w:r w:rsidR="00DC4244" w:rsidRPr="009312EB">
              <w:rPr>
                <w:rFonts w:ascii="Calibri" w:hAnsi="Calibri" w:cs="Calibri"/>
              </w:rPr>
              <w:t>przęt nie wymagający stałych przyłączy hydraulicznych</w:t>
            </w:r>
          </w:p>
        </w:tc>
        <w:tc>
          <w:tcPr>
            <w:tcW w:w="4274" w:type="dxa"/>
            <w:shd w:val="clear" w:color="auto" w:fill="auto"/>
          </w:tcPr>
          <w:p w14:paraId="6B753000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065A97D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4AC2248" w14:textId="133862A4" w:rsidR="00DC4244" w:rsidRPr="009312EB" w:rsidRDefault="00DC4244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5AABE066" w14:textId="25725416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Z</w:t>
            </w:r>
            <w:r w:rsidR="00DC4244" w:rsidRPr="009312EB">
              <w:rPr>
                <w:rFonts w:ascii="Calibri" w:hAnsi="Calibri" w:cs="Calibri"/>
              </w:rPr>
              <w:t>awór do usuwania wody w przedniej części urządzenia</w:t>
            </w:r>
          </w:p>
        </w:tc>
        <w:tc>
          <w:tcPr>
            <w:tcW w:w="4274" w:type="dxa"/>
            <w:shd w:val="clear" w:color="auto" w:fill="auto"/>
          </w:tcPr>
          <w:p w14:paraId="0ECC8465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3496BA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645E8514" w14:textId="0A92D1D3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19243353" w14:textId="17AC8935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S</w:t>
            </w:r>
            <w:r w:rsidR="00DC4244" w:rsidRPr="009312EB">
              <w:rPr>
                <w:rFonts w:ascii="Calibri" w:hAnsi="Calibri" w:cs="Calibri"/>
              </w:rPr>
              <w:t xml:space="preserve">terownik </w:t>
            </w:r>
            <w:proofErr w:type="spellStart"/>
            <w:r w:rsidR="00DC4244" w:rsidRPr="009312EB">
              <w:rPr>
                <w:rFonts w:ascii="Calibri" w:hAnsi="Calibri" w:cs="Calibri"/>
              </w:rPr>
              <w:t>mikroprocesowy</w:t>
            </w:r>
            <w:proofErr w:type="spellEnd"/>
          </w:p>
        </w:tc>
        <w:tc>
          <w:tcPr>
            <w:tcW w:w="4274" w:type="dxa"/>
            <w:shd w:val="clear" w:color="auto" w:fill="auto"/>
          </w:tcPr>
          <w:p w14:paraId="1CD1AF93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7DC05FC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E74B0D7" w14:textId="091365E0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6DB10F94" w14:textId="35F6FE91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R</w:t>
            </w:r>
            <w:r w:rsidR="00DC4244" w:rsidRPr="009312EB">
              <w:rPr>
                <w:rFonts w:ascii="Calibri" w:hAnsi="Calibri" w:cs="Calibri"/>
              </w:rPr>
              <w:t>egulowane utrzymywanie temperatury na końcu cyklu sterylizacji w zakresie 40-80°C</w:t>
            </w:r>
          </w:p>
        </w:tc>
        <w:tc>
          <w:tcPr>
            <w:tcW w:w="4274" w:type="dxa"/>
            <w:shd w:val="clear" w:color="auto" w:fill="auto"/>
          </w:tcPr>
          <w:p w14:paraId="3CAF9B0D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91EF2AA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807A001" w14:textId="25289178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6792315C" w14:textId="56A8CBC8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M</w:t>
            </w:r>
            <w:r w:rsidR="00DC4244" w:rsidRPr="009312EB">
              <w:rPr>
                <w:rFonts w:ascii="Calibri" w:hAnsi="Calibri" w:cs="Calibri"/>
              </w:rPr>
              <w:t>ożliwość uwalniania pary dla szybszej fazy chłodzenia w cyklach sterylizacji ciał stałych</w:t>
            </w:r>
          </w:p>
        </w:tc>
        <w:tc>
          <w:tcPr>
            <w:tcW w:w="4274" w:type="dxa"/>
            <w:shd w:val="clear" w:color="auto" w:fill="auto"/>
          </w:tcPr>
          <w:p w14:paraId="6E7C7EF2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2DCFC85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5E045A3E" w14:textId="65637013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6806ECB0" w14:textId="7412B350" w:rsidR="00DC4244" w:rsidRPr="009312EB" w:rsidRDefault="00177E42" w:rsidP="00DC424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</w:t>
            </w:r>
            <w:r w:rsidR="00DC4244" w:rsidRPr="009312EB">
              <w:rPr>
                <w:rFonts w:ascii="Calibri" w:hAnsi="Calibri" w:cs="Calibri"/>
              </w:rPr>
              <w:t>osze siatkowe ze stali nierdzewnej</w:t>
            </w:r>
            <w:r w:rsidR="002A0EBB">
              <w:rPr>
                <w:rFonts w:ascii="Calibri" w:hAnsi="Calibri" w:cs="Calibri"/>
              </w:rPr>
              <w:t xml:space="preserve"> pasujące do komory autoklawu (min. 2)</w:t>
            </w:r>
          </w:p>
        </w:tc>
        <w:tc>
          <w:tcPr>
            <w:tcW w:w="4274" w:type="dxa"/>
            <w:shd w:val="clear" w:color="auto" w:fill="auto"/>
          </w:tcPr>
          <w:p w14:paraId="6CB318EA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5A7B6C6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7FDF193F" w14:textId="786B0056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2CD8898A" w14:textId="7707EF41" w:rsidR="00DC4244" w:rsidRPr="009312EB" w:rsidRDefault="00177E42" w:rsidP="00DC424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="00DC4244" w:rsidRPr="009312EB">
              <w:rPr>
                <w:rFonts w:ascii="Calibri" w:hAnsi="Calibri" w:cs="Calibri"/>
              </w:rPr>
              <w:t xml:space="preserve">aksymalne ciśnienie &gt;0.2 </w:t>
            </w:r>
            <w:proofErr w:type="spellStart"/>
            <w:r w:rsidR="00DC4244" w:rsidRPr="009312EB">
              <w:rPr>
                <w:rFonts w:ascii="Calibri" w:hAnsi="Calibri" w:cs="Calibri"/>
              </w:rPr>
              <w:t>MPa</w:t>
            </w:r>
            <w:proofErr w:type="spellEnd"/>
          </w:p>
        </w:tc>
        <w:tc>
          <w:tcPr>
            <w:tcW w:w="4274" w:type="dxa"/>
            <w:shd w:val="clear" w:color="auto" w:fill="auto"/>
          </w:tcPr>
          <w:p w14:paraId="0A212C28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6B687B7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7AC77E80" w14:textId="53F66585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524CE351" w14:textId="798BB6C9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Sonda temperaturowa do pomiarów temperatury </w:t>
            </w:r>
            <w:proofErr w:type="spellStart"/>
            <w:r w:rsidRPr="009312EB">
              <w:rPr>
                <w:rFonts w:ascii="Calibri" w:hAnsi="Calibri" w:cs="Calibri"/>
              </w:rPr>
              <w:t>autoklawowanych</w:t>
            </w:r>
            <w:proofErr w:type="spellEnd"/>
            <w:r w:rsidRPr="009312EB">
              <w:rPr>
                <w:rFonts w:ascii="Calibri" w:hAnsi="Calibri" w:cs="Calibri"/>
              </w:rPr>
              <w:t xml:space="preserve"> płynów</w:t>
            </w:r>
          </w:p>
        </w:tc>
        <w:tc>
          <w:tcPr>
            <w:tcW w:w="4274" w:type="dxa"/>
            <w:shd w:val="clear" w:color="auto" w:fill="auto"/>
          </w:tcPr>
          <w:p w14:paraId="6AB98D24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8F4E331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7A974F3" w14:textId="3E1B9BA9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0AF855FD" w14:textId="474BDBFB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P</w:t>
            </w:r>
            <w:r w:rsidR="00DC4244" w:rsidRPr="009312EB">
              <w:rPr>
                <w:rFonts w:ascii="Calibri" w:hAnsi="Calibri" w:cs="Calibri"/>
              </w:rPr>
              <w:t>ojemnik do skroplin</w:t>
            </w:r>
          </w:p>
        </w:tc>
        <w:tc>
          <w:tcPr>
            <w:tcW w:w="4274" w:type="dxa"/>
            <w:shd w:val="clear" w:color="auto" w:fill="auto"/>
          </w:tcPr>
          <w:p w14:paraId="740777DD" w14:textId="21AC5675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52ABB0D2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31D3E19E" w14:textId="3499E449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7.</w:t>
            </w:r>
          </w:p>
        </w:tc>
        <w:tc>
          <w:tcPr>
            <w:tcW w:w="4700" w:type="dxa"/>
            <w:shd w:val="clear" w:color="auto" w:fill="auto"/>
          </w:tcPr>
          <w:p w14:paraId="28832EF6" w14:textId="59CC6B8A" w:rsidR="00DC4244" w:rsidRPr="009312EB" w:rsidRDefault="00177E42" w:rsidP="00DC424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</w:t>
            </w:r>
            <w:r w:rsidR="00DC4244" w:rsidRPr="009312EB">
              <w:rPr>
                <w:rFonts w:ascii="Calibri" w:hAnsi="Calibri" w:cs="Calibri"/>
              </w:rPr>
              <w:t>przęt zbudowany zgodnie ze wszystkimi obowiązującymi normami jakości, przepisów i bezpieczeństwa Unii Europejskiej (Funkcje bezpieczeństwa: Ciśnieniowy zawór bezpieczeństwa, Termostat bezpieczeństwa z ręcznym przezbrajaniem elementów grzejnych, Pneumatyczny system blokowania drzwi, gdy w komorze sterylizacyjnej panuje nadciśnienie, Czujnik otwartych drzwi, Izolowane termicznie drzwi, Osłona elementów grzejnych, Wizualne i akustyczne alarmy bezpieczeństwa i ostrzegawcze)</w:t>
            </w:r>
          </w:p>
        </w:tc>
        <w:tc>
          <w:tcPr>
            <w:tcW w:w="4274" w:type="dxa"/>
            <w:shd w:val="clear" w:color="auto" w:fill="auto"/>
          </w:tcPr>
          <w:p w14:paraId="4BAD4E8F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64F655C7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3E570033" w14:textId="10195748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8.</w:t>
            </w:r>
          </w:p>
        </w:tc>
        <w:tc>
          <w:tcPr>
            <w:tcW w:w="4700" w:type="dxa"/>
            <w:shd w:val="clear" w:color="auto" w:fill="auto"/>
          </w:tcPr>
          <w:p w14:paraId="2AAF6FE8" w14:textId="3681711D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Zasilanie 230V/50Hz</w:t>
            </w:r>
          </w:p>
        </w:tc>
        <w:tc>
          <w:tcPr>
            <w:tcW w:w="4274" w:type="dxa"/>
            <w:shd w:val="clear" w:color="auto" w:fill="auto"/>
          </w:tcPr>
          <w:p w14:paraId="2764E6C8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49296C3B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2C82021" w14:textId="24A6D1E1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19.</w:t>
            </w:r>
          </w:p>
        </w:tc>
        <w:tc>
          <w:tcPr>
            <w:tcW w:w="4700" w:type="dxa"/>
            <w:shd w:val="clear" w:color="auto" w:fill="auto"/>
          </w:tcPr>
          <w:p w14:paraId="52854217" w14:textId="369DF3A4" w:rsidR="00DC4244" w:rsidRPr="009312EB" w:rsidRDefault="00DC4244" w:rsidP="00DC4244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5D455DB9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4FC7B1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3B5CF64F" w14:textId="097F8117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0.</w:t>
            </w:r>
          </w:p>
        </w:tc>
        <w:tc>
          <w:tcPr>
            <w:tcW w:w="4700" w:type="dxa"/>
            <w:shd w:val="clear" w:color="auto" w:fill="auto"/>
          </w:tcPr>
          <w:p w14:paraId="78620937" w14:textId="7575C572" w:rsidR="00DC4244" w:rsidRPr="009312EB" w:rsidRDefault="00DC4244" w:rsidP="00DC4244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2A0EBB">
              <w:rPr>
                <w:rFonts w:eastAsia="Times New Roman" w:cs="Times New Roman"/>
                <w:lang w:eastAsia="pl-PL"/>
              </w:rPr>
              <w:t>4</w:t>
            </w:r>
            <w:r w:rsidR="002A0EBB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64087EFC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A6C86A1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2BE2982B" w14:textId="32FA0025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1.</w:t>
            </w:r>
          </w:p>
        </w:tc>
        <w:tc>
          <w:tcPr>
            <w:tcW w:w="4700" w:type="dxa"/>
            <w:shd w:val="clear" w:color="auto" w:fill="auto"/>
          </w:tcPr>
          <w:p w14:paraId="2EF479CC" w14:textId="4E2962C1" w:rsidR="00DC4244" w:rsidRPr="009312EB" w:rsidRDefault="00DC4244" w:rsidP="00DC4244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>co najmniej 2</w:t>
            </w:r>
            <w:r>
              <w:rPr>
                <w:bCs/>
                <w:lang w:eastAsia="pl-PL"/>
              </w:rPr>
              <w:t>4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73F14838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4BFF64D9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CBAF11F" w14:textId="1BC0FA81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2.</w:t>
            </w:r>
          </w:p>
        </w:tc>
        <w:tc>
          <w:tcPr>
            <w:tcW w:w="4700" w:type="dxa"/>
            <w:shd w:val="clear" w:color="auto" w:fill="auto"/>
          </w:tcPr>
          <w:p w14:paraId="7AC0D70C" w14:textId="24BE6280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5306EEAE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79679BCE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7881B4E" w14:textId="4753F9AE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3.</w:t>
            </w:r>
          </w:p>
        </w:tc>
        <w:tc>
          <w:tcPr>
            <w:tcW w:w="4700" w:type="dxa"/>
            <w:shd w:val="clear" w:color="auto" w:fill="auto"/>
          </w:tcPr>
          <w:p w14:paraId="0B8C2C39" w14:textId="797EDCB6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1B89329E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25A932CE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501C37D" w14:textId="585298FF" w:rsidR="00E06663" w:rsidRDefault="00E06663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4.</w:t>
            </w:r>
          </w:p>
        </w:tc>
        <w:tc>
          <w:tcPr>
            <w:tcW w:w="4700" w:type="dxa"/>
            <w:shd w:val="clear" w:color="auto" w:fill="auto"/>
          </w:tcPr>
          <w:p w14:paraId="6FB5602F" w14:textId="670EC813" w:rsidR="00E06663" w:rsidRPr="009312EB" w:rsidRDefault="00E06663" w:rsidP="00DC4244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1C37D9BF" w14:textId="77777777" w:rsidR="00E06663" w:rsidRPr="009312EB" w:rsidRDefault="00E06663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4C6AD34D" w14:textId="77777777" w:rsidR="00985B01" w:rsidRPr="009312EB" w:rsidRDefault="00985B01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p w14:paraId="65DD2857" w14:textId="6AA53413" w:rsidR="00307948" w:rsidRPr="009312EB" w:rsidRDefault="00E41401" w:rsidP="007F239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65EAB47F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174E5EB" w14:textId="77777777" w:rsidR="007F2396" w:rsidRPr="009312EB" w:rsidRDefault="007F2396" w:rsidP="006810FB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00A1F19A" w14:textId="5FBE5518" w:rsidR="00A64AD2" w:rsidRPr="009312EB" w:rsidRDefault="00A64AD2" w:rsidP="007F2396">
      <w:pPr>
        <w:rPr>
          <w:rFonts w:ascii="Calibri" w:eastAsia="HelveticaNeueLTW1G" w:hAnsi="Calibri" w:cs="Calibri"/>
        </w:rPr>
      </w:pPr>
    </w:p>
    <w:p w14:paraId="3EC867B8" w14:textId="77777777" w:rsidR="00A64AD2" w:rsidRPr="009312EB" w:rsidRDefault="00A64AD2" w:rsidP="00A64AD2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23D363BF" w14:textId="7FA65626" w:rsidR="00A64AD2" w:rsidRPr="009312EB" w:rsidRDefault="00A64AD2" w:rsidP="007F2396">
      <w:pPr>
        <w:rPr>
          <w:rFonts w:ascii="Calibri" w:eastAsia="HelveticaNeueLTW1G" w:hAnsi="Calibri" w:cs="Calibri"/>
        </w:rPr>
      </w:pPr>
    </w:p>
    <w:p w14:paraId="2B43DFC0" w14:textId="5E9A56F6" w:rsidR="00A64AD2" w:rsidRPr="009312EB" w:rsidRDefault="00A64AD2" w:rsidP="007F2396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………………….</w:t>
      </w:r>
    </w:p>
    <w:p w14:paraId="11E03F23" w14:textId="613D7532" w:rsidR="00A64AD2" w:rsidRPr="009312EB" w:rsidRDefault="00A64AD2" w:rsidP="007F2396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(podpis)</w:t>
      </w:r>
    </w:p>
    <w:p w14:paraId="0DC5D8EE" w14:textId="7A1FED29" w:rsidR="00627B79" w:rsidRPr="009312EB" w:rsidRDefault="00627B79" w:rsidP="007F2396">
      <w:pPr>
        <w:rPr>
          <w:rFonts w:ascii="Calibri" w:eastAsia="HelveticaNeueLTW1G" w:hAnsi="Calibri" w:cs="Calibri"/>
        </w:rPr>
      </w:pPr>
    </w:p>
    <w:p w14:paraId="67929C90" w14:textId="494F6E1F" w:rsidR="00627B79" w:rsidRDefault="00627B79" w:rsidP="00627B79">
      <w:pPr>
        <w:rPr>
          <w:rFonts w:ascii="Calibri" w:hAnsi="Calibri" w:cs="Calibri"/>
        </w:rPr>
      </w:pPr>
    </w:p>
    <w:p w14:paraId="07407DB9" w14:textId="5023C93E" w:rsidR="00DC4244" w:rsidRDefault="00DC4244" w:rsidP="00627B79">
      <w:pPr>
        <w:rPr>
          <w:rFonts w:ascii="Calibri" w:hAnsi="Calibri" w:cs="Calibri"/>
        </w:rPr>
      </w:pPr>
    </w:p>
    <w:p w14:paraId="07EC41B8" w14:textId="0DA1DC6E" w:rsidR="00DC4244" w:rsidRDefault="00DC4244" w:rsidP="00627B79">
      <w:pPr>
        <w:rPr>
          <w:rFonts w:ascii="Calibri" w:hAnsi="Calibri" w:cs="Calibri"/>
        </w:rPr>
      </w:pPr>
    </w:p>
    <w:p w14:paraId="15921E5D" w14:textId="21A38451" w:rsidR="00DC4244" w:rsidRDefault="00DC4244" w:rsidP="00627B79">
      <w:pPr>
        <w:rPr>
          <w:rFonts w:ascii="Calibri" w:hAnsi="Calibri" w:cs="Calibri"/>
        </w:rPr>
      </w:pPr>
    </w:p>
    <w:p w14:paraId="1917E98D" w14:textId="45677CB2" w:rsidR="00DC4244" w:rsidRDefault="00DC4244" w:rsidP="00627B79">
      <w:pPr>
        <w:rPr>
          <w:rFonts w:ascii="Calibri" w:hAnsi="Calibri" w:cs="Calibri"/>
        </w:rPr>
      </w:pPr>
    </w:p>
    <w:p w14:paraId="2E279487" w14:textId="3F79CD0B" w:rsidR="00DC4244" w:rsidRDefault="00DC4244" w:rsidP="00627B79">
      <w:pPr>
        <w:rPr>
          <w:rFonts w:ascii="Calibri" w:hAnsi="Calibri" w:cs="Calibri"/>
        </w:rPr>
      </w:pPr>
    </w:p>
    <w:p w14:paraId="3EBBFC35" w14:textId="4CC75598" w:rsidR="00DC4244" w:rsidRDefault="00DC4244" w:rsidP="00627B79">
      <w:pPr>
        <w:rPr>
          <w:rFonts w:ascii="Calibri" w:hAnsi="Calibri" w:cs="Calibri"/>
        </w:rPr>
      </w:pPr>
    </w:p>
    <w:p w14:paraId="162B87FB" w14:textId="1F0C60E8" w:rsidR="00DC4244" w:rsidRDefault="00DC4244" w:rsidP="00627B79">
      <w:pPr>
        <w:rPr>
          <w:rFonts w:ascii="Calibri" w:hAnsi="Calibri" w:cs="Calibri"/>
        </w:rPr>
      </w:pPr>
    </w:p>
    <w:p w14:paraId="38EE6B04" w14:textId="2D8C3DEA" w:rsidR="00DC4244" w:rsidRDefault="00DC4244" w:rsidP="00627B79">
      <w:pPr>
        <w:rPr>
          <w:rFonts w:ascii="Calibri" w:hAnsi="Calibri" w:cs="Calibri"/>
        </w:rPr>
      </w:pPr>
    </w:p>
    <w:p w14:paraId="782FFC17" w14:textId="63E70680" w:rsidR="00DC4244" w:rsidRDefault="00DC4244" w:rsidP="00627B79">
      <w:pPr>
        <w:rPr>
          <w:rFonts w:ascii="Calibri" w:hAnsi="Calibri" w:cs="Calibri"/>
        </w:rPr>
      </w:pPr>
    </w:p>
    <w:p w14:paraId="30F137FD" w14:textId="30FDB66F" w:rsidR="00DC4244" w:rsidRDefault="00DC4244" w:rsidP="00627B79">
      <w:pPr>
        <w:rPr>
          <w:rFonts w:ascii="Calibri" w:hAnsi="Calibri" w:cs="Calibri"/>
        </w:rPr>
      </w:pPr>
    </w:p>
    <w:p w14:paraId="104C8BC8" w14:textId="639B27C2" w:rsidR="00DC4244" w:rsidRDefault="00DC4244" w:rsidP="00627B79">
      <w:pPr>
        <w:rPr>
          <w:rFonts w:ascii="Calibri" w:hAnsi="Calibri" w:cs="Calibri"/>
        </w:rPr>
      </w:pPr>
    </w:p>
    <w:p w14:paraId="52512ED8" w14:textId="0F7EE77E" w:rsidR="00DC4244" w:rsidRDefault="00DC4244" w:rsidP="00627B79">
      <w:pPr>
        <w:rPr>
          <w:rFonts w:ascii="Calibri" w:hAnsi="Calibri" w:cs="Calibri"/>
        </w:rPr>
      </w:pPr>
    </w:p>
    <w:p w14:paraId="12838A25" w14:textId="5B5757D9" w:rsidR="00DC4244" w:rsidRDefault="00DC4244" w:rsidP="00627B79">
      <w:pPr>
        <w:rPr>
          <w:rFonts w:ascii="Calibri" w:hAnsi="Calibri" w:cs="Calibri"/>
        </w:rPr>
      </w:pPr>
    </w:p>
    <w:p w14:paraId="4B7C036C" w14:textId="3938CFA8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danie nr</w:t>
      </w:r>
      <w:r w:rsidR="00177E42">
        <w:rPr>
          <w:rFonts w:ascii="Calibri" w:eastAsia="HelveticaNeueLTW1G" w:hAnsi="Calibri" w:cs="Calibri"/>
          <w:b/>
        </w:rPr>
        <w:t xml:space="preserve"> 2</w:t>
      </w:r>
      <w:r>
        <w:rPr>
          <w:rFonts w:ascii="Calibri" w:eastAsia="HelveticaNeueLTW1G" w:hAnsi="Calibri" w:cs="Calibri"/>
          <w:b/>
        </w:rPr>
        <w:t xml:space="preserve"> </w:t>
      </w:r>
    </w:p>
    <w:p w14:paraId="6F9C198D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28D35D3" w14:textId="77777777" w:rsidR="00DC4244" w:rsidRPr="009312EB" w:rsidRDefault="00DC4244" w:rsidP="00DC4244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0E56C662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112F5C00" w14:textId="2FB4E204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Pr="00DC4244">
        <w:rPr>
          <w:rFonts w:ascii="Calibri" w:eastAsia="HelveticaNeueLTW1G" w:hAnsi="Calibri" w:cs="Calibri"/>
          <w:b/>
        </w:rPr>
        <w:t>Dwukomorowy piec hybrydyzacyjny</w:t>
      </w:r>
      <w:r w:rsidRPr="009312EB">
        <w:rPr>
          <w:rFonts w:ascii="Calibri" w:eastAsia="HelveticaNeueLTW1G" w:hAnsi="Calibri" w:cs="Calibri"/>
        </w:rPr>
        <w:t xml:space="preserve"> 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60E92DEF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DC4244" w:rsidRPr="009312EB" w14:paraId="25D93542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C94240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0A372A91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0168A04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DC4244" w:rsidRPr="009312EB" w14:paraId="58AEC34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8DCF5AE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6FC9C4E0" w14:textId="090A6B8C" w:rsidR="00DC4244" w:rsidRPr="00E41401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Dwukomorowy piec hybrydyzacyjny z niezależnie sterowanymi komorami i dwoma wyświetlaczami cyfrowymi LED</w:t>
            </w:r>
          </w:p>
        </w:tc>
        <w:tc>
          <w:tcPr>
            <w:tcW w:w="4274" w:type="dxa"/>
            <w:shd w:val="clear" w:color="auto" w:fill="auto"/>
          </w:tcPr>
          <w:p w14:paraId="2A92B176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DC4244" w:rsidRPr="009312EB" w14:paraId="099DA5B3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4386323D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0E4237E3" w14:textId="71D2AF62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Sterowanie obrotami za pomocą pokrętła</w:t>
            </w:r>
          </w:p>
        </w:tc>
        <w:tc>
          <w:tcPr>
            <w:tcW w:w="4274" w:type="dxa"/>
            <w:shd w:val="clear" w:color="auto" w:fill="auto"/>
          </w:tcPr>
          <w:p w14:paraId="1D66BE42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5FAF0DD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7FEA6E9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5FA150EC" w14:textId="2B919B6A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N</w:t>
            </w:r>
            <w:r w:rsidRPr="009312EB">
              <w:rPr>
                <w:rFonts w:ascii="Calibri" w:hAnsi="Calibri" w:cs="Calibri"/>
              </w:rPr>
              <w:t>astawa temperatury przy pomocy klawiatury membranowej</w:t>
            </w:r>
          </w:p>
        </w:tc>
        <w:tc>
          <w:tcPr>
            <w:tcW w:w="4274" w:type="dxa"/>
            <w:shd w:val="clear" w:color="auto" w:fill="auto"/>
          </w:tcPr>
          <w:p w14:paraId="4AAA653F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0A9AB0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6F71300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4FA089C4" w14:textId="159143C8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Stabilność temperatury piec/butla: ±0,3C/±0,1°C</w:t>
            </w:r>
          </w:p>
        </w:tc>
        <w:tc>
          <w:tcPr>
            <w:tcW w:w="4274" w:type="dxa"/>
            <w:shd w:val="clear" w:color="auto" w:fill="auto"/>
          </w:tcPr>
          <w:p w14:paraId="5CD208D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40D17FA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813B2C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76BDE703" w14:textId="542D1AB6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Musi pozwalać na mieszczenie: 20 butli 35 x 150mm, 10 butli 35 x 300mm lub różne kombinacje rozmiarów</w:t>
            </w:r>
          </w:p>
        </w:tc>
        <w:tc>
          <w:tcPr>
            <w:tcW w:w="4274" w:type="dxa"/>
            <w:shd w:val="clear" w:color="auto" w:fill="auto"/>
          </w:tcPr>
          <w:p w14:paraId="6E545350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76E5DA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55DABA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258F4411" w14:textId="1A27CC01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 górnej komorze platforma wytrząsająca nastawna w zakresie minimum: 54 - 106 cykli/min</w:t>
            </w:r>
          </w:p>
        </w:tc>
        <w:tc>
          <w:tcPr>
            <w:tcW w:w="4274" w:type="dxa"/>
            <w:shd w:val="clear" w:color="auto" w:fill="auto"/>
          </w:tcPr>
          <w:p w14:paraId="043319B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58E4EF28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200B4674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6B9A9CDD" w14:textId="5A42028D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Z</w:t>
            </w:r>
            <w:r w:rsidRPr="009312EB">
              <w:rPr>
                <w:rFonts w:ascii="Calibri" w:hAnsi="Calibri" w:cs="Calibri"/>
              </w:rPr>
              <w:t>akres utrzymywanej temperatur minimum: od 10ºC powyżej temperatury otoczenia do 80ºC</w:t>
            </w:r>
          </w:p>
        </w:tc>
        <w:tc>
          <w:tcPr>
            <w:tcW w:w="4274" w:type="dxa"/>
            <w:shd w:val="clear" w:color="auto" w:fill="auto"/>
          </w:tcPr>
          <w:p w14:paraId="2580CA7D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EE20E1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1B7B1E3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5F3041EE" w14:textId="049B6C75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 dolnej komorze zmotoryzowana karuzela do inkubacji próbek ze zmienną kontrolą prędkości nastawna minimum w zakresie: 10-15rpm</w:t>
            </w:r>
          </w:p>
        </w:tc>
        <w:tc>
          <w:tcPr>
            <w:tcW w:w="4274" w:type="dxa"/>
            <w:shd w:val="clear" w:color="auto" w:fill="auto"/>
          </w:tcPr>
          <w:p w14:paraId="595E39F3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74B75182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143A15D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6A921CD0" w14:textId="35F5DF56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Kontrola temperatury minimum od 10ºC powyżej otoczenia do 99,9°C ± 0,1°C</w:t>
            </w:r>
          </w:p>
        </w:tc>
        <w:tc>
          <w:tcPr>
            <w:tcW w:w="4274" w:type="dxa"/>
            <w:shd w:val="clear" w:color="auto" w:fill="auto"/>
          </w:tcPr>
          <w:p w14:paraId="026841F7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041A7E03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37BECB96" w14:textId="0339F694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2D94FE81" w14:textId="159FF29D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Możliwość niezależnej pracy komór, w tym pracy w różnych temperaturach oraz pracy tylko jednej komory</w:t>
            </w:r>
          </w:p>
        </w:tc>
        <w:tc>
          <w:tcPr>
            <w:tcW w:w="4274" w:type="dxa"/>
            <w:shd w:val="clear" w:color="auto" w:fill="auto"/>
          </w:tcPr>
          <w:p w14:paraId="47F45981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5DB7509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760EBE5" w14:textId="61B534C0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2C466983" w14:textId="73180CAA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ewnętrzna konstrukcja ze stali nierdzewnej</w:t>
            </w:r>
          </w:p>
        </w:tc>
        <w:tc>
          <w:tcPr>
            <w:tcW w:w="4274" w:type="dxa"/>
            <w:shd w:val="clear" w:color="auto" w:fill="auto"/>
          </w:tcPr>
          <w:p w14:paraId="244A9EB5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BD73FFE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C9C35C1" w14:textId="7FB5914D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6FC71915" w14:textId="399E6B78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ymiary nie większe niż (S x W x G): 45 x 72 x 38 cm</w:t>
            </w:r>
          </w:p>
        </w:tc>
        <w:tc>
          <w:tcPr>
            <w:tcW w:w="4274" w:type="dxa"/>
            <w:shd w:val="clear" w:color="auto" w:fill="auto"/>
          </w:tcPr>
          <w:p w14:paraId="441A3104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24A9B74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4BBECF6F" w14:textId="739428DC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7228BF32" w14:textId="68C3EC94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</w:t>
            </w:r>
            <w:r w:rsidRPr="009312EB">
              <w:rPr>
                <w:rFonts w:ascii="Calibri" w:hAnsi="Calibri" w:cs="Calibri"/>
              </w:rPr>
              <w:t xml:space="preserve">aga do: 35 kg  </w:t>
            </w:r>
          </w:p>
        </w:tc>
        <w:tc>
          <w:tcPr>
            <w:tcW w:w="4274" w:type="dxa"/>
            <w:shd w:val="clear" w:color="auto" w:fill="auto"/>
          </w:tcPr>
          <w:p w14:paraId="203BD442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C4BC44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33A82CF" w14:textId="15F083B9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26B93EF4" w14:textId="347A5697" w:rsidR="00177E42" w:rsidRPr="009312EB" w:rsidRDefault="00177E42" w:rsidP="00177E42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Zasilanie 230V/50Hz</w:t>
            </w:r>
          </w:p>
        </w:tc>
        <w:tc>
          <w:tcPr>
            <w:tcW w:w="4274" w:type="dxa"/>
            <w:shd w:val="clear" w:color="auto" w:fill="auto"/>
          </w:tcPr>
          <w:p w14:paraId="2BB0E4F1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6FBB168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68974EA" w14:textId="6507CC39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3256F5F9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4D271771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563A7807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75D0A84" w14:textId="77329B38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47696E5A" w14:textId="10C5C7D8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AF286A">
              <w:rPr>
                <w:rFonts w:eastAsia="Times New Roman" w:cs="Times New Roman"/>
                <w:lang w:eastAsia="pl-PL"/>
              </w:rPr>
              <w:t>2</w:t>
            </w:r>
            <w:r w:rsidR="00AF286A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32BB4B09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071731B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C1B83A1" w14:textId="6B799E7D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7.</w:t>
            </w:r>
          </w:p>
        </w:tc>
        <w:tc>
          <w:tcPr>
            <w:tcW w:w="4700" w:type="dxa"/>
            <w:shd w:val="clear" w:color="auto" w:fill="auto"/>
          </w:tcPr>
          <w:p w14:paraId="66957E38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>co najmniej 2</w:t>
            </w:r>
            <w:r>
              <w:rPr>
                <w:bCs/>
                <w:lang w:eastAsia="pl-PL"/>
              </w:rPr>
              <w:t>4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1018162B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0D7B1211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FDACE8A" w14:textId="33C21806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8.</w:t>
            </w:r>
          </w:p>
        </w:tc>
        <w:tc>
          <w:tcPr>
            <w:tcW w:w="4700" w:type="dxa"/>
            <w:shd w:val="clear" w:color="auto" w:fill="auto"/>
          </w:tcPr>
          <w:p w14:paraId="2832392F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29C88AA1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2A8F9BA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4570C5E8" w14:textId="38206656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9.</w:t>
            </w:r>
          </w:p>
        </w:tc>
        <w:tc>
          <w:tcPr>
            <w:tcW w:w="4700" w:type="dxa"/>
            <w:shd w:val="clear" w:color="auto" w:fill="auto"/>
          </w:tcPr>
          <w:p w14:paraId="126523CF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4D1B7D76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557B980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2B704E0" w14:textId="3FB52AB3" w:rsidR="00E06663" w:rsidRDefault="00E06663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20.</w:t>
            </w:r>
          </w:p>
        </w:tc>
        <w:tc>
          <w:tcPr>
            <w:tcW w:w="4700" w:type="dxa"/>
            <w:shd w:val="clear" w:color="auto" w:fill="auto"/>
          </w:tcPr>
          <w:p w14:paraId="2242DE05" w14:textId="0183D5DB" w:rsidR="00E06663" w:rsidRPr="009312EB" w:rsidRDefault="00E06663" w:rsidP="00177E42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7A4C202F" w14:textId="77777777" w:rsidR="00E06663" w:rsidRPr="009312EB" w:rsidRDefault="00E06663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17811097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p w14:paraId="4D66374A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6563E1D4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43DB7AF3" w14:textId="77777777" w:rsidR="00DC4244" w:rsidRPr="009312EB" w:rsidRDefault="00DC4244" w:rsidP="00DC4244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6089C8F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</w:p>
    <w:p w14:paraId="236B0373" w14:textId="77777777" w:rsidR="00DC4244" w:rsidRPr="009312EB" w:rsidRDefault="00DC4244" w:rsidP="00DC4244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5B702306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</w:p>
    <w:p w14:paraId="77FC8B9F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………………….</w:t>
      </w:r>
    </w:p>
    <w:p w14:paraId="2E8548ED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(podpis)</w:t>
      </w:r>
    </w:p>
    <w:p w14:paraId="10997977" w14:textId="6AD58E30" w:rsidR="00DC4244" w:rsidRDefault="00DC4244" w:rsidP="00627B79">
      <w:pPr>
        <w:rPr>
          <w:rFonts w:ascii="Calibri" w:hAnsi="Calibri" w:cs="Calibri"/>
          <w:b/>
        </w:rPr>
      </w:pPr>
    </w:p>
    <w:p w14:paraId="1DBCBDFA" w14:textId="6CD0E115" w:rsidR="00DC4244" w:rsidRDefault="00DC4244" w:rsidP="00627B79">
      <w:pPr>
        <w:rPr>
          <w:rFonts w:ascii="Calibri" w:hAnsi="Calibri" w:cs="Calibri"/>
          <w:b/>
        </w:rPr>
      </w:pPr>
    </w:p>
    <w:p w14:paraId="490AF148" w14:textId="77777777" w:rsidR="00627B79" w:rsidRDefault="00627B79" w:rsidP="00627B79">
      <w:pPr>
        <w:rPr>
          <w:rFonts w:ascii="Calibri" w:hAnsi="Calibri" w:cs="Calibri"/>
        </w:rPr>
      </w:pPr>
    </w:p>
    <w:p w14:paraId="7ED39F47" w14:textId="179266EC" w:rsidR="00177E42" w:rsidRDefault="00177E42" w:rsidP="00627B79">
      <w:pPr>
        <w:rPr>
          <w:rFonts w:ascii="Calibri" w:hAnsi="Calibri" w:cs="Calibri"/>
        </w:rPr>
      </w:pPr>
    </w:p>
    <w:p w14:paraId="66833696" w14:textId="52D203F0" w:rsidR="00177E42" w:rsidRDefault="00177E42" w:rsidP="00627B79">
      <w:pPr>
        <w:rPr>
          <w:rFonts w:ascii="Calibri" w:hAnsi="Calibri" w:cs="Calibri"/>
        </w:rPr>
      </w:pPr>
    </w:p>
    <w:p w14:paraId="5DEDFA28" w14:textId="0DA2C6EC" w:rsidR="00177E42" w:rsidRDefault="00177E42" w:rsidP="00627B79">
      <w:pPr>
        <w:rPr>
          <w:rFonts w:ascii="Calibri" w:hAnsi="Calibri" w:cs="Calibri"/>
        </w:rPr>
      </w:pPr>
    </w:p>
    <w:p w14:paraId="38B5FEE9" w14:textId="39010CCF" w:rsidR="00177E42" w:rsidRDefault="00177E42" w:rsidP="00627B79">
      <w:pPr>
        <w:rPr>
          <w:rFonts w:ascii="Calibri" w:hAnsi="Calibri" w:cs="Calibri"/>
        </w:rPr>
      </w:pPr>
    </w:p>
    <w:p w14:paraId="785524B5" w14:textId="756E26D7" w:rsidR="00177E42" w:rsidRDefault="00177E42" w:rsidP="00627B79">
      <w:pPr>
        <w:rPr>
          <w:rFonts w:ascii="Calibri" w:hAnsi="Calibri" w:cs="Calibri"/>
        </w:rPr>
      </w:pPr>
    </w:p>
    <w:p w14:paraId="1DD5064F" w14:textId="105FD673" w:rsidR="00177E42" w:rsidRDefault="00177E42" w:rsidP="00627B79">
      <w:pPr>
        <w:rPr>
          <w:rFonts w:ascii="Calibri" w:hAnsi="Calibri" w:cs="Calibri"/>
        </w:rPr>
      </w:pPr>
    </w:p>
    <w:p w14:paraId="47B2B3C6" w14:textId="2DA77D09" w:rsidR="00177E42" w:rsidRDefault="00177E42" w:rsidP="00627B79">
      <w:pPr>
        <w:rPr>
          <w:rFonts w:ascii="Calibri" w:hAnsi="Calibri" w:cs="Calibri"/>
        </w:rPr>
      </w:pPr>
    </w:p>
    <w:p w14:paraId="0D748E66" w14:textId="4B87A783" w:rsidR="00177E42" w:rsidRDefault="00177E42" w:rsidP="00627B79">
      <w:pPr>
        <w:rPr>
          <w:rFonts w:ascii="Calibri" w:hAnsi="Calibri" w:cs="Calibri"/>
        </w:rPr>
      </w:pPr>
    </w:p>
    <w:p w14:paraId="2E3218DE" w14:textId="52F0D30A" w:rsidR="00177E42" w:rsidRDefault="00177E42" w:rsidP="00627B79">
      <w:pPr>
        <w:rPr>
          <w:rFonts w:ascii="Calibri" w:hAnsi="Calibri" w:cs="Calibri"/>
        </w:rPr>
      </w:pPr>
    </w:p>
    <w:p w14:paraId="7BDD1107" w14:textId="6AE3370C" w:rsidR="00177E42" w:rsidRDefault="00177E42" w:rsidP="00627B79">
      <w:pPr>
        <w:rPr>
          <w:rFonts w:ascii="Calibri" w:hAnsi="Calibri" w:cs="Calibri"/>
        </w:rPr>
      </w:pPr>
    </w:p>
    <w:p w14:paraId="29C3AACA" w14:textId="527BE2B8" w:rsidR="00177E42" w:rsidRDefault="00177E42" w:rsidP="00627B79">
      <w:pPr>
        <w:rPr>
          <w:rFonts w:ascii="Calibri" w:hAnsi="Calibri" w:cs="Calibri"/>
        </w:rPr>
      </w:pPr>
    </w:p>
    <w:p w14:paraId="75B596CA" w14:textId="5266BD71" w:rsidR="00177E42" w:rsidRDefault="00177E42" w:rsidP="00627B79">
      <w:pPr>
        <w:rPr>
          <w:rFonts w:ascii="Calibri" w:hAnsi="Calibri" w:cs="Calibri"/>
        </w:rPr>
      </w:pPr>
    </w:p>
    <w:p w14:paraId="4A7E6DD8" w14:textId="6F48D07B" w:rsidR="00177E42" w:rsidRDefault="00177E42" w:rsidP="00627B79">
      <w:pPr>
        <w:rPr>
          <w:rFonts w:ascii="Calibri" w:hAnsi="Calibri" w:cs="Calibri"/>
        </w:rPr>
      </w:pPr>
    </w:p>
    <w:p w14:paraId="5772F6CB" w14:textId="7072AA2D" w:rsidR="00177E42" w:rsidRDefault="00177E42" w:rsidP="00627B79">
      <w:pPr>
        <w:rPr>
          <w:rFonts w:ascii="Calibri" w:hAnsi="Calibri" w:cs="Calibri"/>
        </w:rPr>
      </w:pPr>
    </w:p>
    <w:p w14:paraId="79F777C8" w14:textId="25BB222D" w:rsidR="00177E42" w:rsidRDefault="00177E42" w:rsidP="00627B79">
      <w:pPr>
        <w:rPr>
          <w:rFonts w:ascii="Calibri" w:hAnsi="Calibri" w:cs="Calibri"/>
        </w:rPr>
      </w:pPr>
    </w:p>
    <w:p w14:paraId="171AEF31" w14:textId="7F56F247" w:rsidR="00177E42" w:rsidRDefault="00177E42" w:rsidP="00627B79">
      <w:pPr>
        <w:rPr>
          <w:rFonts w:ascii="Calibri" w:hAnsi="Calibri" w:cs="Calibri"/>
        </w:rPr>
      </w:pPr>
    </w:p>
    <w:p w14:paraId="459998EF" w14:textId="308CEE81" w:rsidR="00177E42" w:rsidRDefault="00177E42" w:rsidP="00627B79">
      <w:pPr>
        <w:rPr>
          <w:rFonts w:ascii="Calibri" w:hAnsi="Calibri" w:cs="Calibri"/>
        </w:rPr>
      </w:pPr>
    </w:p>
    <w:p w14:paraId="29A690FF" w14:textId="76156112" w:rsidR="00177E42" w:rsidRDefault="00177E42" w:rsidP="00627B79">
      <w:pPr>
        <w:rPr>
          <w:rFonts w:ascii="Calibri" w:hAnsi="Calibri" w:cs="Calibri"/>
        </w:rPr>
      </w:pPr>
    </w:p>
    <w:p w14:paraId="5D21C258" w14:textId="1CFC2ED2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lastRenderedPageBreak/>
        <w:t>Zadanie nr</w:t>
      </w:r>
      <w:r>
        <w:rPr>
          <w:rFonts w:ascii="Calibri" w:eastAsia="HelveticaNeueLTW1G" w:hAnsi="Calibri" w:cs="Calibri"/>
          <w:b/>
        </w:rPr>
        <w:t xml:space="preserve"> 3</w:t>
      </w:r>
    </w:p>
    <w:p w14:paraId="7329999C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1DF6E83D" w14:textId="77777777" w:rsidR="00DC4244" w:rsidRPr="009312EB" w:rsidRDefault="00DC4244" w:rsidP="00DC4244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24383BA9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19BC6DF7" w14:textId="31B09CAC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="00177E42" w:rsidRPr="00177E42">
        <w:rPr>
          <w:rFonts w:ascii="Calibri" w:eastAsia="HelveticaNeueLTW1G" w:hAnsi="Calibri" w:cs="Calibri"/>
          <w:b/>
        </w:rPr>
        <w:t>Aparat do pomiarów stężeń kwasów nukleinowych</w:t>
      </w:r>
      <w:r w:rsidR="00177E42">
        <w:rPr>
          <w:rFonts w:ascii="Calibri" w:eastAsia="HelveticaNeueLTW1G" w:hAnsi="Calibri" w:cs="Calibri"/>
          <w:b/>
        </w:rPr>
        <w:t xml:space="preserve"> </w:t>
      </w:r>
      <w:r w:rsidRPr="009312EB">
        <w:rPr>
          <w:rFonts w:ascii="Calibri" w:eastAsia="HelveticaNeueLTW1G" w:hAnsi="Calibri" w:cs="Calibri"/>
        </w:rPr>
        <w:t xml:space="preserve">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6CD35D9E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DC4244" w:rsidRPr="009312EB" w14:paraId="27FB1DE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3BB5BC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45BCB1FE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730528CC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DC4244" w:rsidRPr="009312EB" w14:paraId="7F5FABFF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7B73A99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7B50004E" w14:textId="11562C0A" w:rsidR="00DC4244" w:rsidRPr="00E41401" w:rsidRDefault="00186D3F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Aparat do ultraczułych pomiarów stężeń DNA i RNA na zasadzie fluorescencyjnej, w tym możliwość oznaczenia </w:t>
            </w:r>
            <w:proofErr w:type="spellStart"/>
            <w:r w:rsidRPr="009312EB">
              <w:rPr>
                <w:rFonts w:ascii="Calibri" w:hAnsi="Calibri" w:cs="Calibri"/>
              </w:rPr>
              <w:t>miRNA</w:t>
            </w:r>
            <w:proofErr w:type="spellEnd"/>
            <w:r w:rsidRPr="009312EB">
              <w:rPr>
                <w:rFonts w:ascii="Calibri" w:hAnsi="Calibri" w:cs="Calibri"/>
              </w:rPr>
              <w:t xml:space="preserve">, wraz z zestawami odczynników do pomiarów DNA (zakres pomiaru 0,1-4000 </w:t>
            </w:r>
            <w:proofErr w:type="spellStart"/>
            <w:r w:rsidRPr="009312EB">
              <w:rPr>
                <w:rFonts w:ascii="Calibri" w:hAnsi="Calibri" w:cs="Calibri"/>
              </w:rPr>
              <w:t>ng</w:t>
            </w:r>
            <w:proofErr w:type="spellEnd"/>
            <w:r w:rsidRPr="009312EB">
              <w:rPr>
                <w:rFonts w:ascii="Calibri" w:hAnsi="Calibri" w:cs="Calibri"/>
              </w:rPr>
              <w:t xml:space="preserve">), RNA (zakres pomiaru 4-1200 </w:t>
            </w:r>
            <w:proofErr w:type="spellStart"/>
            <w:r w:rsidRPr="009312EB">
              <w:rPr>
                <w:rFonts w:ascii="Calibri" w:hAnsi="Calibri" w:cs="Calibri"/>
              </w:rPr>
              <w:t>ng</w:t>
            </w:r>
            <w:proofErr w:type="spellEnd"/>
            <w:r w:rsidRPr="009312EB">
              <w:rPr>
                <w:rFonts w:ascii="Calibri" w:hAnsi="Calibri" w:cs="Calibri"/>
              </w:rPr>
              <w:t>) i białek (zakres pomiaru 12,5 µg/</w:t>
            </w:r>
            <w:proofErr w:type="spellStart"/>
            <w:r w:rsidRPr="009312EB">
              <w:rPr>
                <w:rFonts w:ascii="Calibri" w:hAnsi="Calibri" w:cs="Calibri"/>
              </w:rPr>
              <w:t>mL</w:t>
            </w:r>
            <w:proofErr w:type="spellEnd"/>
            <w:r w:rsidRPr="009312EB">
              <w:rPr>
                <w:rFonts w:ascii="Calibri" w:hAnsi="Calibri" w:cs="Calibri"/>
              </w:rPr>
              <w:t xml:space="preserve"> to 5 mg/</w:t>
            </w:r>
            <w:proofErr w:type="spellStart"/>
            <w:r w:rsidRPr="009312EB">
              <w:rPr>
                <w:rFonts w:ascii="Calibri" w:hAnsi="Calibri" w:cs="Calibri"/>
              </w:rPr>
              <w:t>mL</w:t>
            </w:r>
            <w:proofErr w:type="spellEnd"/>
            <w:r w:rsidRPr="009312EB">
              <w:rPr>
                <w:rFonts w:ascii="Calibri" w:hAnsi="Calibri" w:cs="Calibri"/>
              </w:rPr>
              <w:t>) oraz zestawem odczynników do testowania i kalibracji urządzenia</w:t>
            </w:r>
          </w:p>
        </w:tc>
        <w:tc>
          <w:tcPr>
            <w:tcW w:w="4274" w:type="dxa"/>
            <w:shd w:val="clear" w:color="auto" w:fill="auto"/>
          </w:tcPr>
          <w:p w14:paraId="4728B2C9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DC4244" w:rsidRPr="009312EB" w14:paraId="2A156B54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45653D2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4EDA4E45" w14:textId="08C0C32B" w:rsidR="00DC4244" w:rsidRPr="009312EB" w:rsidRDefault="00186D3F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Obecność wolnych nukleotydów nie wywiera wpływu na wynik pomiaru</w:t>
            </w:r>
          </w:p>
        </w:tc>
        <w:tc>
          <w:tcPr>
            <w:tcW w:w="4274" w:type="dxa"/>
            <w:shd w:val="clear" w:color="auto" w:fill="auto"/>
          </w:tcPr>
          <w:p w14:paraId="27F982A3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195B541F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12C32D44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64AC4292" w14:textId="3051A004" w:rsidR="00DC4244" w:rsidRPr="009312EB" w:rsidRDefault="00186D3F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Dokładny pomiar do 8 próbek w trakcie jednego cyklu pracy w czasie maksymalnie 5 sekund</w:t>
            </w:r>
          </w:p>
        </w:tc>
        <w:tc>
          <w:tcPr>
            <w:tcW w:w="4274" w:type="dxa"/>
            <w:shd w:val="clear" w:color="auto" w:fill="auto"/>
          </w:tcPr>
          <w:p w14:paraId="3F82D612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1166CD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FB6EC19" w14:textId="6E92A641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078C55D3" w14:textId="22049A59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System posiadający</w:t>
            </w: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4274" w:type="dxa"/>
            <w:shd w:val="clear" w:color="auto" w:fill="auto"/>
          </w:tcPr>
          <w:p w14:paraId="2DC531DB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2D3E15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45B06A4" w14:textId="0B00FC3C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431AAFCD" w14:textId="3DADB391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niebieskie źródło światła LED (maks. długość fali 480nm) oraz czerwone źródło światła LED (maks. długość fali 640nm)</w:t>
            </w:r>
          </w:p>
        </w:tc>
        <w:tc>
          <w:tcPr>
            <w:tcW w:w="4274" w:type="dxa"/>
            <w:shd w:val="clear" w:color="auto" w:fill="auto"/>
          </w:tcPr>
          <w:p w14:paraId="71D711D4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C12AC8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5795D43" w14:textId="3FD93D93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4BFBC12F" w14:textId="1A8D4591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niebieski filtr wzbudzania o zakresie 456-484 </w:t>
            </w:r>
            <w:proofErr w:type="spellStart"/>
            <w:r w:rsidRPr="009312EB">
              <w:rPr>
                <w:rFonts w:ascii="Calibri" w:hAnsi="Calibri" w:cs="Calibri"/>
              </w:rPr>
              <w:t>nm</w:t>
            </w:r>
            <w:proofErr w:type="spellEnd"/>
            <w:r w:rsidRPr="009312EB">
              <w:rPr>
                <w:rFonts w:ascii="Calibri" w:hAnsi="Calibri" w:cs="Calibri"/>
              </w:rPr>
              <w:t xml:space="preserve"> oraz czerwony filtr wzbudzania o zakresie 612-644nm</w:t>
            </w:r>
          </w:p>
        </w:tc>
        <w:tc>
          <w:tcPr>
            <w:tcW w:w="4274" w:type="dxa"/>
            <w:shd w:val="clear" w:color="auto" w:fill="auto"/>
          </w:tcPr>
          <w:p w14:paraId="142F0D01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12B9AAAF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2372076C" w14:textId="0C1BF796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68937341" w14:textId="2629A828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zielony filtr emisji w zakresie 513-563nm oraz czerwony filtr emisji w zakresie 671-693nm</w:t>
            </w:r>
          </w:p>
        </w:tc>
        <w:tc>
          <w:tcPr>
            <w:tcW w:w="4274" w:type="dxa"/>
            <w:shd w:val="clear" w:color="auto" w:fill="auto"/>
          </w:tcPr>
          <w:p w14:paraId="7BB96737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4A3C3A6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7D5BF3B" w14:textId="27F5FE66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5E163B75" w14:textId="2B4D2400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Pomiar odbywający się przy pomocy fotodiod min.: 300-1000nm</w:t>
            </w:r>
          </w:p>
        </w:tc>
        <w:tc>
          <w:tcPr>
            <w:tcW w:w="4274" w:type="dxa"/>
            <w:shd w:val="clear" w:color="auto" w:fill="auto"/>
          </w:tcPr>
          <w:p w14:paraId="15F3EF9E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2102F9A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398FECD" w14:textId="232D5EC8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1F73A43D" w14:textId="79E5C216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Aparat umożliwiający wykorzystywanie nawet 1 µL próbki do pomiaru odbywającego się probówkach plastikowych w paskach o maks. pojemności 0,2mL umieszczonych w zamykanej komorze pomiarowej</w:t>
            </w:r>
          </w:p>
        </w:tc>
        <w:tc>
          <w:tcPr>
            <w:tcW w:w="4274" w:type="dxa"/>
            <w:shd w:val="clear" w:color="auto" w:fill="auto"/>
          </w:tcPr>
          <w:p w14:paraId="3270809E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5A1E7CB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A31383E" w14:textId="1E99DC53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1D476690" w14:textId="5108AB7E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Aparat gotowy jest do użytku maksymalnie po 35 sekundach od momentu włączenia</w:t>
            </w:r>
          </w:p>
        </w:tc>
        <w:tc>
          <w:tcPr>
            <w:tcW w:w="4274" w:type="dxa"/>
            <w:shd w:val="clear" w:color="auto" w:fill="auto"/>
          </w:tcPr>
          <w:p w14:paraId="57365317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C945061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EA32669" w14:textId="0FA62270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3405713F" w14:textId="0F62FF53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Możliwość przechowywania w urządzeniu min. 10000 pomiarów</w:t>
            </w:r>
          </w:p>
        </w:tc>
        <w:tc>
          <w:tcPr>
            <w:tcW w:w="4274" w:type="dxa"/>
            <w:shd w:val="clear" w:color="auto" w:fill="auto"/>
          </w:tcPr>
          <w:p w14:paraId="4FD65554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B21D11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0DC836A" w14:textId="7383E4B2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76AA3BD1" w14:textId="549512B6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Aparat posiadający </w:t>
            </w:r>
            <w:r w:rsidR="0058432B">
              <w:rPr>
                <w:rFonts w:ascii="Calibri" w:hAnsi="Calibri" w:cs="Calibri"/>
              </w:rPr>
              <w:t xml:space="preserve">min. </w:t>
            </w:r>
            <w:r w:rsidRPr="009312EB">
              <w:rPr>
                <w:rFonts w:ascii="Calibri" w:hAnsi="Calibri" w:cs="Calibri"/>
              </w:rPr>
              <w:t>3</w:t>
            </w:r>
            <w:r w:rsidR="0058432B">
              <w:rPr>
                <w:rFonts w:ascii="Calibri" w:hAnsi="Calibri" w:cs="Calibri"/>
              </w:rPr>
              <w:t xml:space="preserve"> </w:t>
            </w:r>
            <w:r w:rsidRPr="009312EB">
              <w:rPr>
                <w:rFonts w:ascii="Calibri" w:hAnsi="Calibri" w:cs="Calibri"/>
              </w:rPr>
              <w:t>porty USB umożliwiające zapisywanie wyników (min. 4Gb)</w:t>
            </w:r>
          </w:p>
        </w:tc>
        <w:tc>
          <w:tcPr>
            <w:tcW w:w="4274" w:type="dxa"/>
            <w:shd w:val="clear" w:color="auto" w:fill="auto"/>
          </w:tcPr>
          <w:p w14:paraId="7BC5B79C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59898588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B5F04C0" w14:textId="25E981D8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5745DF70" w14:textId="3D5822DA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Aparat posiadający wyświetlacz dotykowy o przekątnej </w:t>
            </w:r>
            <w:r w:rsidR="0058432B">
              <w:rPr>
                <w:rFonts w:ascii="Calibri" w:hAnsi="Calibri" w:cs="Calibri"/>
              </w:rPr>
              <w:t xml:space="preserve">min. </w:t>
            </w:r>
            <w:r w:rsidRPr="009312EB">
              <w:rPr>
                <w:rFonts w:ascii="Calibri" w:hAnsi="Calibri" w:cs="Calibri"/>
              </w:rPr>
              <w:t>8 cali</w:t>
            </w:r>
          </w:p>
        </w:tc>
        <w:tc>
          <w:tcPr>
            <w:tcW w:w="4274" w:type="dxa"/>
            <w:shd w:val="clear" w:color="auto" w:fill="auto"/>
          </w:tcPr>
          <w:p w14:paraId="2E99B38A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29E36A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BD4886D" w14:textId="0A26F4A5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73828527" w14:textId="04594E2F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Wymiary urządzenia</w:t>
            </w:r>
            <w:r w:rsidR="0058432B">
              <w:rPr>
                <w:rFonts w:ascii="Calibri" w:hAnsi="Calibri" w:cs="Calibri"/>
              </w:rPr>
              <w:t xml:space="preserve"> nie większe</w:t>
            </w:r>
            <w:r w:rsidRPr="009312EB">
              <w:rPr>
                <w:rFonts w:ascii="Calibri" w:hAnsi="Calibri" w:cs="Calibri"/>
              </w:rPr>
              <w:t xml:space="preserve"> niż 18,6cm x 28,2 cm x 10,3 cm</w:t>
            </w:r>
          </w:p>
        </w:tc>
        <w:tc>
          <w:tcPr>
            <w:tcW w:w="4274" w:type="dxa"/>
            <w:shd w:val="clear" w:color="auto" w:fill="auto"/>
          </w:tcPr>
          <w:p w14:paraId="713B14EA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4007C7C2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AA2FF22" w14:textId="37BAC5BD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2A226EC2" w14:textId="1EF8CDD5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Waga urządzenia </w:t>
            </w:r>
            <w:r w:rsidR="0058432B">
              <w:rPr>
                <w:rFonts w:ascii="Calibri" w:hAnsi="Calibri" w:cs="Calibri"/>
              </w:rPr>
              <w:t xml:space="preserve">do </w:t>
            </w:r>
            <w:r w:rsidRPr="009312EB">
              <w:rPr>
                <w:rFonts w:ascii="Calibri" w:hAnsi="Calibri" w:cs="Calibri"/>
              </w:rPr>
              <w:t>1,7 kg</w:t>
            </w:r>
          </w:p>
        </w:tc>
        <w:tc>
          <w:tcPr>
            <w:tcW w:w="4274" w:type="dxa"/>
            <w:shd w:val="clear" w:color="auto" w:fill="auto"/>
          </w:tcPr>
          <w:p w14:paraId="05FFC3D0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DD81E94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58740B9" w14:textId="51A8099E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30CAAFE8" w14:textId="441B5E40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Pobór mocy max 30W</w:t>
            </w:r>
          </w:p>
        </w:tc>
        <w:tc>
          <w:tcPr>
            <w:tcW w:w="4274" w:type="dxa"/>
            <w:shd w:val="clear" w:color="auto" w:fill="auto"/>
          </w:tcPr>
          <w:p w14:paraId="6ACB21AF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73535C0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3719CBBD" w14:textId="422764F9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7.</w:t>
            </w:r>
          </w:p>
        </w:tc>
        <w:tc>
          <w:tcPr>
            <w:tcW w:w="4700" w:type="dxa"/>
            <w:shd w:val="clear" w:color="auto" w:fill="auto"/>
          </w:tcPr>
          <w:p w14:paraId="73A9DF6F" w14:textId="151A6FF0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zasilanie zewnętrzne 240V/50 </w:t>
            </w:r>
            <w:proofErr w:type="spellStart"/>
            <w:r w:rsidRPr="009312EB">
              <w:rPr>
                <w:rFonts w:ascii="Calibri" w:hAnsi="Calibri" w:cs="Calibri"/>
              </w:rPr>
              <w:t>Hz</w:t>
            </w:r>
            <w:proofErr w:type="spellEnd"/>
          </w:p>
        </w:tc>
        <w:tc>
          <w:tcPr>
            <w:tcW w:w="4274" w:type="dxa"/>
            <w:shd w:val="clear" w:color="auto" w:fill="auto"/>
          </w:tcPr>
          <w:p w14:paraId="56ED93FE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7ED7063E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FFF4453" w14:textId="4B47F582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18.</w:t>
            </w:r>
          </w:p>
        </w:tc>
        <w:tc>
          <w:tcPr>
            <w:tcW w:w="4700" w:type="dxa"/>
            <w:shd w:val="clear" w:color="auto" w:fill="auto"/>
          </w:tcPr>
          <w:p w14:paraId="5EED09AE" w14:textId="1BA84699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Urządzenie niewymagające podłączenia do zewnętrznego komputera</w:t>
            </w:r>
          </w:p>
        </w:tc>
        <w:tc>
          <w:tcPr>
            <w:tcW w:w="4274" w:type="dxa"/>
            <w:shd w:val="clear" w:color="auto" w:fill="auto"/>
          </w:tcPr>
          <w:p w14:paraId="469936C5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188AB0A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39C4773" w14:textId="74BACF02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9.</w:t>
            </w:r>
          </w:p>
        </w:tc>
        <w:tc>
          <w:tcPr>
            <w:tcW w:w="4700" w:type="dxa"/>
            <w:shd w:val="clear" w:color="auto" w:fill="auto"/>
          </w:tcPr>
          <w:p w14:paraId="2D6DE38A" w14:textId="4C2CC5FB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Urządzenie </w:t>
            </w:r>
            <w:r w:rsidRPr="009312EB">
              <w:rPr>
                <w:rFonts w:ascii="Calibri" w:hAnsi="Calibri" w:cs="Calibri"/>
              </w:rPr>
              <w:t xml:space="preserve">z modułem umożliwiającym bezpieczne przesyłanie zaszyfrowanych danych przez Wi-Fi z prędkością do 300 </w:t>
            </w:r>
            <w:proofErr w:type="spellStart"/>
            <w:r w:rsidRPr="009312EB">
              <w:rPr>
                <w:rFonts w:ascii="Calibri" w:hAnsi="Calibri" w:cs="Calibri"/>
              </w:rPr>
              <w:t>Mbps</w:t>
            </w:r>
            <w:proofErr w:type="spellEnd"/>
            <w:r w:rsidRPr="009312EB">
              <w:rPr>
                <w:rFonts w:ascii="Calibri" w:hAnsi="Calibri" w:cs="Calibri"/>
              </w:rPr>
              <w:t>.</w:t>
            </w:r>
          </w:p>
        </w:tc>
        <w:tc>
          <w:tcPr>
            <w:tcW w:w="4274" w:type="dxa"/>
            <w:shd w:val="clear" w:color="auto" w:fill="auto"/>
          </w:tcPr>
          <w:p w14:paraId="6BBEFA06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5CF14E2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A178132" w14:textId="451DB08C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0.</w:t>
            </w:r>
          </w:p>
        </w:tc>
        <w:tc>
          <w:tcPr>
            <w:tcW w:w="4700" w:type="dxa"/>
            <w:shd w:val="clear" w:color="auto" w:fill="auto"/>
          </w:tcPr>
          <w:p w14:paraId="12C41AA2" w14:textId="77777777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083E6690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509CF21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304FC53F" w14:textId="769C9B13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1.</w:t>
            </w:r>
          </w:p>
        </w:tc>
        <w:tc>
          <w:tcPr>
            <w:tcW w:w="4700" w:type="dxa"/>
            <w:shd w:val="clear" w:color="auto" w:fill="auto"/>
          </w:tcPr>
          <w:p w14:paraId="7F4ED9A0" w14:textId="68676BB7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58432B">
              <w:rPr>
                <w:rFonts w:eastAsia="Times New Roman" w:cs="Times New Roman"/>
                <w:lang w:eastAsia="pl-PL"/>
              </w:rPr>
              <w:t>3</w:t>
            </w:r>
            <w:r w:rsidR="0058432B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0EFFC3DE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23AC47D3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45BD04C" w14:textId="1676AF25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2.</w:t>
            </w:r>
          </w:p>
        </w:tc>
        <w:tc>
          <w:tcPr>
            <w:tcW w:w="4700" w:type="dxa"/>
            <w:shd w:val="clear" w:color="auto" w:fill="auto"/>
          </w:tcPr>
          <w:p w14:paraId="3152CD00" w14:textId="704229E9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 xml:space="preserve">co najmniej </w:t>
            </w:r>
            <w:r>
              <w:rPr>
                <w:bCs/>
                <w:lang w:eastAsia="pl-PL"/>
              </w:rPr>
              <w:t>36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508F4739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4219078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234C35A2" w14:textId="079B6ED1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3.</w:t>
            </w:r>
          </w:p>
        </w:tc>
        <w:tc>
          <w:tcPr>
            <w:tcW w:w="4700" w:type="dxa"/>
            <w:shd w:val="clear" w:color="auto" w:fill="auto"/>
          </w:tcPr>
          <w:p w14:paraId="3DB2425F" w14:textId="77777777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7AA90B07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79FDF22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5437760" w14:textId="52E5EDF4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4.</w:t>
            </w:r>
          </w:p>
        </w:tc>
        <w:tc>
          <w:tcPr>
            <w:tcW w:w="4700" w:type="dxa"/>
            <w:shd w:val="clear" w:color="auto" w:fill="auto"/>
          </w:tcPr>
          <w:p w14:paraId="18477ED6" w14:textId="77777777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09D98CDF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31D1AF9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D338670" w14:textId="60E5B3E9" w:rsidR="00E06663" w:rsidRDefault="00E06663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5.</w:t>
            </w:r>
          </w:p>
        </w:tc>
        <w:tc>
          <w:tcPr>
            <w:tcW w:w="4700" w:type="dxa"/>
            <w:shd w:val="clear" w:color="auto" w:fill="auto"/>
          </w:tcPr>
          <w:p w14:paraId="5CB94044" w14:textId="544A4A3C" w:rsidR="00E06663" w:rsidRPr="009312EB" w:rsidRDefault="00E06663" w:rsidP="00FF6D6D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49E358C7" w14:textId="77777777" w:rsidR="00E06663" w:rsidRPr="009312EB" w:rsidRDefault="00E06663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1E404D71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p w14:paraId="23E7983B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06C7E169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3D1F21AE" w14:textId="77777777" w:rsidR="00DC4244" w:rsidRPr="009312EB" w:rsidRDefault="00DC4244" w:rsidP="00DC4244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6E5BF450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</w:p>
    <w:p w14:paraId="58B894AD" w14:textId="77777777" w:rsidR="00DC4244" w:rsidRPr="009312EB" w:rsidRDefault="00DC4244" w:rsidP="00DC4244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3C2C952D" w14:textId="566F6FD7" w:rsidR="00DC4244" w:rsidRDefault="00DC4244" w:rsidP="00DC4244">
      <w:pPr>
        <w:rPr>
          <w:rFonts w:ascii="Calibri" w:eastAsia="HelveticaNeueLTW1G" w:hAnsi="Calibri" w:cs="Calibri"/>
        </w:rPr>
      </w:pPr>
    </w:p>
    <w:p w14:paraId="0C226147" w14:textId="1DFA8FED" w:rsidR="007C6284" w:rsidRDefault="007C6284" w:rsidP="00DC4244">
      <w:pPr>
        <w:rPr>
          <w:rFonts w:ascii="Calibri" w:eastAsia="HelveticaNeueLTW1G" w:hAnsi="Calibri" w:cs="Calibri"/>
        </w:rPr>
      </w:pPr>
    </w:p>
    <w:p w14:paraId="3070343E" w14:textId="5B90EA64" w:rsidR="007C6284" w:rsidRDefault="007C6284" w:rsidP="00DC4244">
      <w:pPr>
        <w:rPr>
          <w:rFonts w:ascii="Calibri" w:eastAsia="HelveticaNeueLTW1G" w:hAnsi="Calibri" w:cs="Calibri"/>
        </w:rPr>
      </w:pPr>
    </w:p>
    <w:p w14:paraId="617CDD30" w14:textId="0E3E52A2" w:rsidR="007C6284" w:rsidRDefault="007C6284" w:rsidP="00DC4244">
      <w:pPr>
        <w:rPr>
          <w:rFonts w:ascii="Calibri" w:eastAsia="HelveticaNeueLTW1G" w:hAnsi="Calibri" w:cs="Calibri"/>
        </w:rPr>
      </w:pPr>
    </w:p>
    <w:p w14:paraId="07F4BC50" w14:textId="52E90A06" w:rsidR="007C6284" w:rsidRDefault="007C6284" w:rsidP="00DC4244">
      <w:pPr>
        <w:rPr>
          <w:rFonts w:ascii="Calibri" w:eastAsia="HelveticaNeueLTW1G" w:hAnsi="Calibri" w:cs="Calibri"/>
        </w:rPr>
      </w:pPr>
    </w:p>
    <w:p w14:paraId="51327486" w14:textId="17AD2B8C" w:rsidR="007C6284" w:rsidRDefault="007C6284" w:rsidP="00DC4244">
      <w:pPr>
        <w:rPr>
          <w:rFonts w:ascii="Calibri" w:eastAsia="HelveticaNeueLTW1G" w:hAnsi="Calibri" w:cs="Calibri"/>
        </w:rPr>
      </w:pPr>
    </w:p>
    <w:p w14:paraId="696C5ECB" w14:textId="7D7D6FC7" w:rsidR="007C6284" w:rsidRDefault="007C6284" w:rsidP="00DC4244">
      <w:pPr>
        <w:rPr>
          <w:rFonts w:ascii="Calibri" w:eastAsia="HelveticaNeueLTW1G" w:hAnsi="Calibri" w:cs="Calibri"/>
        </w:rPr>
      </w:pPr>
    </w:p>
    <w:p w14:paraId="503623EC" w14:textId="480CEDAD" w:rsidR="007C6284" w:rsidRDefault="007C6284" w:rsidP="00DC4244">
      <w:pPr>
        <w:rPr>
          <w:rFonts w:ascii="Calibri" w:eastAsia="HelveticaNeueLTW1G" w:hAnsi="Calibri" w:cs="Calibri"/>
        </w:rPr>
      </w:pPr>
    </w:p>
    <w:p w14:paraId="3306D0A1" w14:textId="277E6E9B" w:rsidR="007C6284" w:rsidRDefault="007C6284" w:rsidP="00DC4244">
      <w:pPr>
        <w:rPr>
          <w:rFonts w:ascii="Calibri" w:eastAsia="HelveticaNeueLTW1G" w:hAnsi="Calibri" w:cs="Calibri"/>
        </w:rPr>
      </w:pPr>
    </w:p>
    <w:p w14:paraId="3865FA0A" w14:textId="3B362148" w:rsidR="007C6284" w:rsidRDefault="007C6284" w:rsidP="00DC4244">
      <w:pPr>
        <w:rPr>
          <w:rFonts w:ascii="Calibri" w:eastAsia="HelveticaNeueLTW1G" w:hAnsi="Calibri" w:cs="Calibri"/>
        </w:rPr>
      </w:pPr>
    </w:p>
    <w:p w14:paraId="26A7A438" w14:textId="0853C2C0" w:rsidR="007C6284" w:rsidRDefault="007C6284" w:rsidP="00DC4244">
      <w:pPr>
        <w:rPr>
          <w:rFonts w:ascii="Calibri" w:eastAsia="HelveticaNeueLTW1G" w:hAnsi="Calibri" w:cs="Calibri"/>
        </w:rPr>
      </w:pPr>
    </w:p>
    <w:p w14:paraId="10630164" w14:textId="4139114D" w:rsidR="007C6284" w:rsidRDefault="007C6284" w:rsidP="00DC4244">
      <w:pPr>
        <w:rPr>
          <w:rFonts w:ascii="Calibri" w:eastAsia="HelveticaNeueLTW1G" w:hAnsi="Calibri" w:cs="Calibri"/>
        </w:rPr>
      </w:pPr>
    </w:p>
    <w:p w14:paraId="455984C0" w14:textId="1646820F" w:rsidR="007C6284" w:rsidRDefault="007C6284" w:rsidP="00DC4244">
      <w:pPr>
        <w:rPr>
          <w:rFonts w:ascii="Calibri" w:eastAsia="HelveticaNeueLTW1G" w:hAnsi="Calibri" w:cs="Calibri"/>
        </w:rPr>
      </w:pPr>
    </w:p>
    <w:p w14:paraId="29F837CB" w14:textId="32811F05" w:rsidR="007C6284" w:rsidRDefault="007C6284" w:rsidP="00DC4244">
      <w:pPr>
        <w:rPr>
          <w:rFonts w:ascii="Calibri" w:eastAsia="HelveticaNeueLTW1G" w:hAnsi="Calibri" w:cs="Calibri"/>
        </w:rPr>
      </w:pPr>
    </w:p>
    <w:p w14:paraId="49D08EE3" w14:textId="0CAFB1A2" w:rsidR="00627B79" w:rsidRPr="00D16D5F" w:rsidRDefault="00627B79" w:rsidP="00627B79">
      <w:pPr>
        <w:rPr>
          <w:rFonts w:ascii="Calibri" w:hAnsi="Calibri" w:cs="Calibri"/>
          <w:b/>
          <w:bCs/>
        </w:rPr>
      </w:pPr>
      <w:bookmarkStart w:id="0" w:name="_GoBack"/>
      <w:bookmarkEnd w:id="0"/>
    </w:p>
    <w:p w14:paraId="311D7DDA" w14:textId="1650DE12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danie nr</w:t>
      </w:r>
      <w:r>
        <w:rPr>
          <w:rFonts w:ascii="Calibri" w:eastAsia="HelveticaNeueLTW1G" w:hAnsi="Calibri" w:cs="Calibri"/>
          <w:b/>
        </w:rPr>
        <w:t xml:space="preserve"> 4</w:t>
      </w:r>
    </w:p>
    <w:p w14:paraId="5371D1C9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089F1B2" w14:textId="77777777" w:rsidR="007C6284" w:rsidRPr="009312EB" w:rsidRDefault="007C6284" w:rsidP="007C6284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570A2629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3B66CD55" w14:textId="59E8B3DD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Pr="007C6284">
        <w:rPr>
          <w:rFonts w:ascii="Calibri" w:eastAsia="HelveticaNeueLTW1G" w:hAnsi="Calibri" w:cs="Calibri"/>
          <w:b/>
        </w:rPr>
        <w:t>Homogenizator kulkowy</w:t>
      </w:r>
      <w:r>
        <w:rPr>
          <w:rFonts w:ascii="Calibri" w:eastAsia="HelveticaNeueLTW1G" w:hAnsi="Calibri" w:cs="Calibri"/>
          <w:b/>
        </w:rPr>
        <w:t xml:space="preserve"> </w:t>
      </w:r>
      <w:r w:rsidRPr="009312EB">
        <w:rPr>
          <w:rFonts w:ascii="Calibri" w:eastAsia="HelveticaNeueLTW1G" w:hAnsi="Calibri" w:cs="Calibri"/>
        </w:rPr>
        <w:t xml:space="preserve">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71E018EE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7C6284" w:rsidRPr="009312EB" w14:paraId="6F22103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D29679C" w14:textId="77777777" w:rsidR="007C6284" w:rsidRPr="009312EB" w:rsidRDefault="007C6284" w:rsidP="00163EC9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78789CF7" w14:textId="77777777" w:rsidR="007C6284" w:rsidRPr="009312EB" w:rsidRDefault="007C6284" w:rsidP="00163EC9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462AB301" w14:textId="77777777" w:rsidR="007C6284" w:rsidRPr="009312EB" w:rsidRDefault="007C6284" w:rsidP="00163EC9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7C6284" w:rsidRPr="009312EB" w14:paraId="6473E436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08D4180C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4BAB3BBB" w14:textId="23A81D5A" w:rsidR="007C6284" w:rsidRPr="00E41401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 xml:space="preserve">Multi-pozycyjny homogenizator kulkowy pracujący w trybie 3D (ruch ósemkowy)  przeznaczony do homogenizacji próbek biologicznych - zarówno miękkich, jak i twardych </w:t>
            </w:r>
          </w:p>
        </w:tc>
        <w:tc>
          <w:tcPr>
            <w:tcW w:w="4274" w:type="dxa"/>
            <w:shd w:val="clear" w:color="auto" w:fill="auto"/>
          </w:tcPr>
          <w:p w14:paraId="031F57B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7C6284" w:rsidRPr="009312EB" w14:paraId="75BF609B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D06CD53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18FFD49A" w14:textId="037AC40A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proofErr w:type="spellStart"/>
            <w:r w:rsidRPr="00812B4A">
              <w:rPr>
                <w:rFonts w:ascii="Calibri" w:hAnsi="Calibri" w:cs="Calibri"/>
              </w:rPr>
              <w:t>Bezszczotkowy</w:t>
            </w:r>
            <w:proofErr w:type="spellEnd"/>
            <w:r w:rsidRPr="00812B4A">
              <w:rPr>
                <w:rFonts w:ascii="Calibri" w:hAnsi="Calibri" w:cs="Calibri"/>
              </w:rPr>
              <w:t xml:space="preserve"> silnik </w:t>
            </w:r>
          </w:p>
        </w:tc>
        <w:tc>
          <w:tcPr>
            <w:tcW w:w="4274" w:type="dxa"/>
            <w:shd w:val="clear" w:color="auto" w:fill="auto"/>
          </w:tcPr>
          <w:p w14:paraId="298BDD8E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0B84413E" w14:textId="77777777" w:rsidTr="00163EC9">
        <w:trPr>
          <w:trHeight w:val="269"/>
        </w:trPr>
        <w:tc>
          <w:tcPr>
            <w:tcW w:w="653" w:type="dxa"/>
            <w:shd w:val="clear" w:color="auto" w:fill="auto"/>
          </w:tcPr>
          <w:p w14:paraId="49EA1A36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34FC65DB" w14:textId="17BF6BE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 xml:space="preserve">Możliwość pracy z rotorem na min: 48 probówek 2ml; 24 probówki 0,5ml; 24 próbówki 1,5ml/2ml; 12 próbówek 7ml, 12 probówek 15ml, 6 probówek 30ml,                       </w:t>
            </w:r>
          </w:p>
        </w:tc>
        <w:tc>
          <w:tcPr>
            <w:tcW w:w="4274" w:type="dxa"/>
            <w:shd w:val="clear" w:color="auto" w:fill="auto"/>
          </w:tcPr>
          <w:p w14:paraId="51DC4D09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3ABB37C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6BC79B5F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63A08006" w14:textId="259B6692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 xml:space="preserve">3 probówki 50ml. </w:t>
            </w:r>
          </w:p>
        </w:tc>
        <w:tc>
          <w:tcPr>
            <w:tcW w:w="4274" w:type="dxa"/>
            <w:shd w:val="clear" w:color="auto" w:fill="auto"/>
          </w:tcPr>
          <w:p w14:paraId="1F5C5168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09D987EF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5D11786F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024612BE" w14:textId="55BAA6DC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>Wszystkie rotory z zębatym wzmocnieniem względem trzpienia typu „ząb w ząb”  (wzmocnienie siły homogenizacji) Co najmniej 6 zębów na trzpieniu</w:t>
            </w:r>
          </w:p>
        </w:tc>
        <w:tc>
          <w:tcPr>
            <w:tcW w:w="4274" w:type="dxa"/>
            <w:shd w:val="clear" w:color="auto" w:fill="auto"/>
          </w:tcPr>
          <w:p w14:paraId="5549C363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18DBEB89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940939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3D6A2746" w14:textId="384D898A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AB6893">
              <w:rPr>
                <w:rFonts w:ascii="Calibri" w:hAnsi="Calibri" w:cs="Calibri"/>
              </w:rPr>
              <w:t>Możliwość programowania własnych programów pracy min 90,</w:t>
            </w:r>
          </w:p>
        </w:tc>
        <w:tc>
          <w:tcPr>
            <w:tcW w:w="4274" w:type="dxa"/>
            <w:shd w:val="clear" w:color="auto" w:fill="auto"/>
          </w:tcPr>
          <w:p w14:paraId="2C717D2D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2D8753F" w14:textId="77777777" w:rsidTr="00163EC9">
        <w:trPr>
          <w:trHeight w:val="269"/>
        </w:trPr>
        <w:tc>
          <w:tcPr>
            <w:tcW w:w="653" w:type="dxa"/>
            <w:shd w:val="clear" w:color="auto" w:fill="auto"/>
          </w:tcPr>
          <w:p w14:paraId="47E7A57C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1CC4612A" w14:textId="11A2377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AB6893">
              <w:rPr>
                <w:rFonts w:ascii="Calibri" w:hAnsi="Calibri" w:cs="Calibri"/>
              </w:rPr>
              <w:t>Wybór języka menu: min angielski, francuski, niemiecki</w:t>
            </w:r>
          </w:p>
        </w:tc>
        <w:tc>
          <w:tcPr>
            <w:tcW w:w="4274" w:type="dxa"/>
            <w:shd w:val="clear" w:color="auto" w:fill="auto"/>
          </w:tcPr>
          <w:p w14:paraId="34D036F0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6A389809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516C67B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45C9394C" w14:textId="1736C340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AB6893">
              <w:rPr>
                <w:rFonts w:ascii="Calibri" w:hAnsi="Calibri" w:cs="Calibri"/>
              </w:rPr>
              <w:t>Transparentna pokrywa otwierana do góry</w:t>
            </w:r>
          </w:p>
        </w:tc>
        <w:tc>
          <w:tcPr>
            <w:tcW w:w="4274" w:type="dxa"/>
            <w:shd w:val="clear" w:color="auto" w:fill="auto"/>
          </w:tcPr>
          <w:p w14:paraId="53A7DF9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5E64010B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182D93B9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2788DCC0" w14:textId="3C36935B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EE0F7A">
              <w:rPr>
                <w:rFonts w:ascii="Calibri" w:hAnsi="Calibri" w:cs="Calibri"/>
              </w:rPr>
              <w:t xml:space="preserve">Ładowanie rotora z probówkami z przodu homogenizatora </w:t>
            </w:r>
          </w:p>
        </w:tc>
        <w:tc>
          <w:tcPr>
            <w:tcW w:w="4274" w:type="dxa"/>
            <w:shd w:val="clear" w:color="auto" w:fill="auto"/>
          </w:tcPr>
          <w:p w14:paraId="48898299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EE7B706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D88FE8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4B9A5538" w14:textId="14BFDF0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EE0F7A">
              <w:rPr>
                <w:rFonts w:ascii="Calibri" w:hAnsi="Calibri" w:cs="Calibri"/>
              </w:rPr>
              <w:t xml:space="preserve">Blokada przypadkowego otwarcia pokrywy w trakcie pracy </w:t>
            </w:r>
          </w:p>
        </w:tc>
        <w:tc>
          <w:tcPr>
            <w:tcW w:w="4274" w:type="dxa"/>
            <w:shd w:val="clear" w:color="auto" w:fill="auto"/>
          </w:tcPr>
          <w:p w14:paraId="7AC411B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B76ECC3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2A65479C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0A78EAC4" w14:textId="1FDBE8A3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EE0F7A">
              <w:rPr>
                <w:rFonts w:ascii="Calibri" w:hAnsi="Calibri" w:cs="Calibri"/>
              </w:rPr>
              <w:t>Zakres objętości próbki w przedziale min od 0,25 ml do 50ml</w:t>
            </w:r>
          </w:p>
        </w:tc>
        <w:tc>
          <w:tcPr>
            <w:tcW w:w="4274" w:type="dxa"/>
            <w:shd w:val="clear" w:color="auto" w:fill="auto"/>
          </w:tcPr>
          <w:p w14:paraId="5BD3126E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233E0AE6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2C65D6C6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59ED2CEA" w14:textId="108E9EE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934EFA">
              <w:rPr>
                <w:rFonts w:ascii="Calibri" w:hAnsi="Calibri" w:cs="Calibri"/>
              </w:rPr>
              <w:t>Zakres prędkości w przedziale min od 0,8 m/s do 8 m/s ze skokiem max 0,15 m/s</w:t>
            </w:r>
          </w:p>
        </w:tc>
        <w:tc>
          <w:tcPr>
            <w:tcW w:w="4274" w:type="dxa"/>
            <w:shd w:val="clear" w:color="auto" w:fill="auto"/>
          </w:tcPr>
          <w:p w14:paraId="7AE0F5AE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8AEC773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1E34E89B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6ECC4DFC" w14:textId="4A72EB52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934EFA">
              <w:rPr>
                <w:rFonts w:ascii="Calibri" w:hAnsi="Calibri" w:cs="Calibri"/>
              </w:rPr>
              <w:t>Jedno uniwersalne zamknięcie blokujące dla wszystkich rotorów</w:t>
            </w:r>
          </w:p>
        </w:tc>
        <w:tc>
          <w:tcPr>
            <w:tcW w:w="4274" w:type="dxa"/>
            <w:shd w:val="clear" w:color="auto" w:fill="auto"/>
          </w:tcPr>
          <w:p w14:paraId="2ED8A7EC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58B6C214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42661E3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7F863CDE" w14:textId="35BA75BE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934EFA">
              <w:rPr>
                <w:rFonts w:ascii="Calibri" w:hAnsi="Calibri" w:cs="Calibri"/>
              </w:rPr>
              <w:t>Duży wyświetlacz dotykowy wskazujący jednocześnie min: wielkość probówki, wybraną prędkość, zakres czasu, ilość cykli, długość przerwy miedzy cyklami, temperaturę w komorze.</w:t>
            </w:r>
          </w:p>
        </w:tc>
        <w:tc>
          <w:tcPr>
            <w:tcW w:w="4274" w:type="dxa"/>
            <w:shd w:val="clear" w:color="auto" w:fill="auto"/>
          </w:tcPr>
          <w:p w14:paraId="5BDA1725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20FB5235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64058B9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1D989AC9" w14:textId="4B83BC51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83211D">
              <w:rPr>
                <w:rFonts w:ascii="Calibri" w:hAnsi="Calibri" w:cs="Calibri"/>
              </w:rPr>
              <w:t>Alarm (ostrzeżenie) o granicznej wartości prędkości, której nie powinno się przekroczyć przy zastosowaniu różnych wielkości objętościowych probówek</w:t>
            </w:r>
          </w:p>
        </w:tc>
        <w:tc>
          <w:tcPr>
            <w:tcW w:w="4274" w:type="dxa"/>
            <w:shd w:val="clear" w:color="auto" w:fill="auto"/>
          </w:tcPr>
          <w:p w14:paraId="0276C1F4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BCB3C3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648D874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248CBA31" w14:textId="17DC48AB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3211D">
              <w:rPr>
                <w:rFonts w:ascii="Calibri" w:hAnsi="Calibri" w:cs="Calibri"/>
              </w:rPr>
              <w:t>Wbudowana gotowa biblioteka programów/procedur dla różnych próbek/tkanek</w:t>
            </w:r>
          </w:p>
        </w:tc>
        <w:tc>
          <w:tcPr>
            <w:tcW w:w="4274" w:type="dxa"/>
            <w:shd w:val="clear" w:color="auto" w:fill="auto"/>
          </w:tcPr>
          <w:p w14:paraId="45CFB122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552DF5F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ED111A5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17.</w:t>
            </w:r>
          </w:p>
        </w:tc>
        <w:tc>
          <w:tcPr>
            <w:tcW w:w="4700" w:type="dxa"/>
            <w:shd w:val="clear" w:color="auto" w:fill="auto"/>
          </w:tcPr>
          <w:p w14:paraId="459ECBB8" w14:textId="78DC8868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83211D">
              <w:rPr>
                <w:rFonts w:ascii="Calibri" w:hAnsi="Calibri" w:cs="Calibri"/>
              </w:rPr>
              <w:t>Kontrola parametrów procesu w trakcie jego trwania</w:t>
            </w:r>
          </w:p>
        </w:tc>
        <w:tc>
          <w:tcPr>
            <w:tcW w:w="4274" w:type="dxa"/>
            <w:shd w:val="clear" w:color="auto" w:fill="auto"/>
          </w:tcPr>
          <w:p w14:paraId="77FA3772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2004288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5F40FD2F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8.</w:t>
            </w:r>
          </w:p>
        </w:tc>
        <w:tc>
          <w:tcPr>
            <w:tcW w:w="4700" w:type="dxa"/>
            <w:shd w:val="clear" w:color="auto" w:fill="auto"/>
          </w:tcPr>
          <w:p w14:paraId="5B3DDDB9" w14:textId="3F69F824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83211D">
              <w:rPr>
                <w:rFonts w:ascii="Calibri" w:hAnsi="Calibri" w:cs="Calibri"/>
              </w:rPr>
              <w:t>Min ilość cykli 10</w:t>
            </w:r>
          </w:p>
        </w:tc>
        <w:tc>
          <w:tcPr>
            <w:tcW w:w="4274" w:type="dxa"/>
            <w:shd w:val="clear" w:color="auto" w:fill="auto"/>
          </w:tcPr>
          <w:p w14:paraId="6F6FE064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0D6A4B0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F052BF4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9.</w:t>
            </w:r>
          </w:p>
        </w:tc>
        <w:tc>
          <w:tcPr>
            <w:tcW w:w="4700" w:type="dxa"/>
            <w:shd w:val="clear" w:color="auto" w:fill="auto"/>
          </w:tcPr>
          <w:p w14:paraId="14741399" w14:textId="4995B761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482D25">
              <w:rPr>
                <w:rFonts w:ascii="Calibri" w:hAnsi="Calibri" w:cs="Calibri"/>
              </w:rPr>
              <w:t>Regulacja czasu pracy w 1s – 9,59min</w:t>
            </w:r>
          </w:p>
        </w:tc>
        <w:tc>
          <w:tcPr>
            <w:tcW w:w="4274" w:type="dxa"/>
            <w:shd w:val="clear" w:color="auto" w:fill="auto"/>
          </w:tcPr>
          <w:p w14:paraId="442093E6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15DDAB2A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66D7BEDA" w14:textId="578816DF" w:rsidR="007C6284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0.</w:t>
            </w:r>
          </w:p>
        </w:tc>
        <w:tc>
          <w:tcPr>
            <w:tcW w:w="4700" w:type="dxa"/>
            <w:shd w:val="clear" w:color="auto" w:fill="auto"/>
          </w:tcPr>
          <w:p w14:paraId="7DC19C1D" w14:textId="0FA8E07B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482D25">
              <w:rPr>
                <w:rFonts w:ascii="Calibri" w:hAnsi="Calibri" w:cs="Calibri"/>
              </w:rPr>
              <w:t>Waga max 30kg</w:t>
            </w:r>
          </w:p>
        </w:tc>
        <w:tc>
          <w:tcPr>
            <w:tcW w:w="4274" w:type="dxa"/>
            <w:shd w:val="clear" w:color="auto" w:fill="auto"/>
          </w:tcPr>
          <w:p w14:paraId="078F0C75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BB43A2F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578CE60" w14:textId="1AE23DFC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1.</w:t>
            </w:r>
          </w:p>
        </w:tc>
        <w:tc>
          <w:tcPr>
            <w:tcW w:w="4700" w:type="dxa"/>
            <w:shd w:val="clear" w:color="auto" w:fill="auto"/>
          </w:tcPr>
          <w:p w14:paraId="76921BED" w14:textId="77777777" w:rsidR="007C6284" w:rsidRPr="009312EB" w:rsidRDefault="007C6284" w:rsidP="007C6284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5E46583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25F7B67C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5C28F9FC" w14:textId="74709F45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2.</w:t>
            </w:r>
          </w:p>
        </w:tc>
        <w:tc>
          <w:tcPr>
            <w:tcW w:w="4700" w:type="dxa"/>
            <w:shd w:val="clear" w:color="auto" w:fill="auto"/>
          </w:tcPr>
          <w:p w14:paraId="2B0B1B61" w14:textId="32B77685" w:rsidR="007C6284" w:rsidRPr="009312EB" w:rsidRDefault="007C6284" w:rsidP="00D16D5F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D16D5F">
              <w:rPr>
                <w:rFonts w:eastAsia="Times New Roman" w:cs="Times New Roman"/>
                <w:lang w:eastAsia="pl-PL"/>
              </w:rPr>
              <w:t>3</w:t>
            </w:r>
            <w:r w:rsidR="00D16D5F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6426221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02015674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2B2087DE" w14:textId="1F9B1926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3.</w:t>
            </w:r>
          </w:p>
        </w:tc>
        <w:tc>
          <w:tcPr>
            <w:tcW w:w="4700" w:type="dxa"/>
            <w:shd w:val="clear" w:color="auto" w:fill="auto"/>
          </w:tcPr>
          <w:p w14:paraId="1A091ACE" w14:textId="5B24F9F6" w:rsidR="007C6284" w:rsidRPr="009312EB" w:rsidRDefault="007C6284" w:rsidP="007C6284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 xml:space="preserve">co najmniej </w:t>
            </w:r>
            <w:r>
              <w:rPr>
                <w:bCs/>
                <w:lang w:eastAsia="pl-PL"/>
              </w:rPr>
              <w:t>24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6A560B6D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19EDA38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085E4B4E" w14:textId="1C207CAE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4.</w:t>
            </w:r>
          </w:p>
        </w:tc>
        <w:tc>
          <w:tcPr>
            <w:tcW w:w="4700" w:type="dxa"/>
            <w:shd w:val="clear" w:color="auto" w:fill="auto"/>
          </w:tcPr>
          <w:p w14:paraId="247B946E" w14:textId="77777777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33FA070F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119CFAC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CA64DEA" w14:textId="5539E57E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5.</w:t>
            </w:r>
          </w:p>
        </w:tc>
        <w:tc>
          <w:tcPr>
            <w:tcW w:w="4700" w:type="dxa"/>
            <w:shd w:val="clear" w:color="auto" w:fill="auto"/>
          </w:tcPr>
          <w:p w14:paraId="2307D520" w14:textId="77777777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7E87F6F3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4818C39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902B699" w14:textId="2CE755E1" w:rsidR="00E06663" w:rsidRDefault="00E06663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6.</w:t>
            </w:r>
          </w:p>
        </w:tc>
        <w:tc>
          <w:tcPr>
            <w:tcW w:w="4700" w:type="dxa"/>
            <w:shd w:val="clear" w:color="auto" w:fill="auto"/>
          </w:tcPr>
          <w:p w14:paraId="7823FAB3" w14:textId="79135A0E" w:rsidR="00E06663" w:rsidRPr="009312EB" w:rsidRDefault="00E06663" w:rsidP="007C6284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17558D41" w14:textId="77777777" w:rsidR="00E06663" w:rsidRPr="009312EB" w:rsidRDefault="00E06663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4B3E53B1" w14:textId="77777777" w:rsidR="007C6284" w:rsidRPr="00D16D5F" w:rsidRDefault="007C6284" w:rsidP="00627B79">
      <w:pPr>
        <w:rPr>
          <w:rFonts w:ascii="Calibri" w:hAnsi="Calibri" w:cs="Calibri"/>
          <w:b/>
          <w:bCs/>
        </w:rPr>
      </w:pPr>
    </w:p>
    <w:p w14:paraId="2CF47E86" w14:textId="77777777" w:rsidR="00627B79" w:rsidRPr="009312EB" w:rsidRDefault="00627B79" w:rsidP="00627B79">
      <w:pPr>
        <w:rPr>
          <w:rFonts w:ascii="Calibri" w:hAnsi="Calibri" w:cs="Calibri"/>
        </w:rPr>
      </w:pPr>
    </w:p>
    <w:p w14:paraId="582EA788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10DDFD07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F40A93F" w14:textId="77777777" w:rsidR="007C6284" w:rsidRPr="009312EB" w:rsidRDefault="007C6284" w:rsidP="007C6284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EA99619" w14:textId="77777777" w:rsidR="007C6284" w:rsidRPr="009312EB" w:rsidRDefault="007C6284" w:rsidP="007C6284">
      <w:pPr>
        <w:rPr>
          <w:rFonts w:ascii="Calibri" w:eastAsia="HelveticaNeueLTW1G" w:hAnsi="Calibri" w:cs="Calibri"/>
        </w:rPr>
      </w:pPr>
    </w:p>
    <w:p w14:paraId="2AF03079" w14:textId="77777777" w:rsidR="007C6284" w:rsidRPr="009312EB" w:rsidRDefault="007C6284" w:rsidP="007C6284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5B80614E" w14:textId="77777777" w:rsidR="007C6284" w:rsidRDefault="007C6284" w:rsidP="007C6284">
      <w:pPr>
        <w:rPr>
          <w:rFonts w:ascii="Calibri" w:eastAsia="HelveticaNeueLTW1G" w:hAnsi="Calibri" w:cs="Calibri"/>
        </w:rPr>
      </w:pPr>
    </w:p>
    <w:p w14:paraId="6721D4E3" w14:textId="77777777" w:rsidR="007C6284" w:rsidRDefault="007C6284" w:rsidP="007C6284">
      <w:pPr>
        <w:rPr>
          <w:rFonts w:ascii="Calibri" w:eastAsia="HelveticaNeueLTW1G" w:hAnsi="Calibri" w:cs="Calibri"/>
        </w:rPr>
      </w:pPr>
    </w:p>
    <w:p w14:paraId="17F0E35B" w14:textId="77777777" w:rsidR="007C6284" w:rsidRDefault="007C6284" w:rsidP="007C6284">
      <w:pPr>
        <w:rPr>
          <w:rFonts w:ascii="Calibri" w:eastAsia="HelveticaNeueLTW1G" w:hAnsi="Calibri" w:cs="Calibri"/>
        </w:rPr>
      </w:pPr>
    </w:p>
    <w:p w14:paraId="35DA41C5" w14:textId="77777777" w:rsidR="00627B79" w:rsidRPr="009312EB" w:rsidRDefault="00627B79" w:rsidP="007F2396">
      <w:pPr>
        <w:rPr>
          <w:rFonts w:ascii="Calibri" w:eastAsia="HelveticaNeueLTW1G" w:hAnsi="Calibri" w:cs="Calibri"/>
        </w:rPr>
      </w:pPr>
    </w:p>
    <w:sectPr w:rsidR="00627B79" w:rsidRPr="009312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0848FD" w16cid:durableId="25D47C9E"/>
  <w16cid:commentId w16cid:paraId="7B4F2A86" w16cid:durableId="25D47F03"/>
  <w16cid:commentId w16cid:paraId="5D958C5E" w16cid:durableId="25D47C9F"/>
  <w16cid:commentId w16cid:paraId="7B3190C3" w16cid:durableId="25D47CA0"/>
  <w16cid:commentId w16cid:paraId="6EFEA059" w16cid:durableId="25D47CA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NeueLTW1G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,Bold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A3549"/>
    <w:multiLevelType w:val="hybridMultilevel"/>
    <w:tmpl w:val="9A040F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2F14A63"/>
    <w:multiLevelType w:val="hybridMultilevel"/>
    <w:tmpl w:val="09A0B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05759"/>
    <w:multiLevelType w:val="hybridMultilevel"/>
    <w:tmpl w:val="8F068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12C23"/>
    <w:multiLevelType w:val="hybridMultilevel"/>
    <w:tmpl w:val="483EDB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507280"/>
    <w:multiLevelType w:val="hybridMultilevel"/>
    <w:tmpl w:val="854426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540ECB"/>
    <w:multiLevelType w:val="hybridMultilevel"/>
    <w:tmpl w:val="46466A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D11DCD"/>
    <w:multiLevelType w:val="hybridMultilevel"/>
    <w:tmpl w:val="E2BE0E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sDS0tDA1MTUyN7VU0lEKTi0uzszPAykwrAUAb+TTeSwAAAA="/>
  </w:docVars>
  <w:rsids>
    <w:rsidRoot w:val="007F2396"/>
    <w:rsid w:val="00010B55"/>
    <w:rsid w:val="00032B65"/>
    <w:rsid w:val="00057316"/>
    <w:rsid w:val="000A3A45"/>
    <w:rsid w:val="000F2F4D"/>
    <w:rsid w:val="000F7D1F"/>
    <w:rsid w:val="0015674B"/>
    <w:rsid w:val="00177E42"/>
    <w:rsid w:val="00186D3F"/>
    <w:rsid w:val="00223346"/>
    <w:rsid w:val="002A0EBB"/>
    <w:rsid w:val="00307948"/>
    <w:rsid w:val="0038749C"/>
    <w:rsid w:val="003B49C2"/>
    <w:rsid w:val="003D111E"/>
    <w:rsid w:val="00456AA6"/>
    <w:rsid w:val="0058432B"/>
    <w:rsid w:val="00586B39"/>
    <w:rsid w:val="005A64BD"/>
    <w:rsid w:val="00627B79"/>
    <w:rsid w:val="00672BB6"/>
    <w:rsid w:val="006810FB"/>
    <w:rsid w:val="006E2004"/>
    <w:rsid w:val="00701E74"/>
    <w:rsid w:val="007C6284"/>
    <w:rsid w:val="007F0AE0"/>
    <w:rsid w:val="007F2396"/>
    <w:rsid w:val="00893F64"/>
    <w:rsid w:val="009312EB"/>
    <w:rsid w:val="00985B01"/>
    <w:rsid w:val="009F34A4"/>
    <w:rsid w:val="00A07965"/>
    <w:rsid w:val="00A64AD2"/>
    <w:rsid w:val="00AF286A"/>
    <w:rsid w:val="00B2752E"/>
    <w:rsid w:val="00BB0901"/>
    <w:rsid w:val="00BF75CD"/>
    <w:rsid w:val="00C6467A"/>
    <w:rsid w:val="00CB7FE0"/>
    <w:rsid w:val="00D16D5F"/>
    <w:rsid w:val="00D93658"/>
    <w:rsid w:val="00D96B74"/>
    <w:rsid w:val="00DC4244"/>
    <w:rsid w:val="00E06663"/>
    <w:rsid w:val="00E3263D"/>
    <w:rsid w:val="00E41401"/>
    <w:rsid w:val="00E86F84"/>
    <w:rsid w:val="00FD425F"/>
    <w:rsid w:val="00FF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DCC243"/>
  <w15:docId w15:val="{683B1AC4-F3BF-436C-AFF5-6019AABF5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810FB"/>
    <w:pPr>
      <w:ind w:left="720"/>
      <w:contextualSpacing/>
    </w:pPr>
  </w:style>
  <w:style w:type="table" w:styleId="Tabela-Siatka">
    <w:name w:val="Table Grid"/>
    <w:basedOn w:val="Standardowy"/>
    <w:uiPriority w:val="59"/>
    <w:rsid w:val="00985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27B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7B79"/>
    <w:pPr>
      <w:spacing w:line="240" w:lineRule="auto"/>
    </w:pPr>
    <w:rPr>
      <w:sz w:val="20"/>
      <w:szCs w:val="20"/>
      <w:lang w:val="en-GB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7B79"/>
    <w:rPr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27B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7B79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6D3F"/>
    <w:rPr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6D3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23</Words>
  <Characters>9138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Fey</dc:creator>
  <cp:keywords/>
  <dc:description/>
  <cp:lastModifiedBy>Tomasz Formejster</cp:lastModifiedBy>
  <cp:revision>2</cp:revision>
  <dcterms:created xsi:type="dcterms:W3CDTF">2022-03-15T10:50:00Z</dcterms:created>
  <dcterms:modified xsi:type="dcterms:W3CDTF">2022-03-15T10:50:00Z</dcterms:modified>
</cp:coreProperties>
</file>